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ครับ เงียบแบบนี้ต้องสวัสดีอีกรอบนึงนะครับสวัสดีครับ เพลงรถดีๆนะครับจากช่อง 7 hd ครับวันนี้รับหน้าที่เป็นพิธีกรใน วันคนพิการสากลในวันนี้นะครับอย่างที่ทุกท่านได้ทราบกันดีนะครับว่า วันที่ 3 ธันวาคมของทุกปีนะครับองค์การสหประชาชาตินะครับได้ ให้เป็น วันคนพิการสากลนะครับทำไมถึงต้องประกาศวันนี้เนื่องจากว่าเป็นวันที่เราให้ สำคัญเป็นพิเศษนะครับสำหรับวันนี้กับคนพิการเพื่อให้คนพิการทุกคนได้มา ร่วมพบปะพูดคุยพบเจอแสดงความสามารถแสดงศักยภาพได้ทำ จะกำรวมกัน เมื่อความเสมอภาคและความเท่าเทียมนั่นเองนะครับและแน่นอนนะว่าประเทศไทยเป็น เพศ หนึ่งในสมาชิกขององค์การสหประชาชาติและเราเองก็มีการจัด งานวันคนพิการมาตลอดตลอดเลยในปีนี้ครับปี 2566 ครับ เราได้จัดขึ้น ณศูนย์ราชการแจ้งวัฒนะแห่งนี้นะครับก็เป็นอีกหนึ่งภาพบรรยากาศนะครับที่ทางรัฐบาลไทย หน่วยงานที่เกี่ยวข้องสมาคมที่เกี่ยวข้องกับคนพิการได้เล็งเห็นความสำคัญ และจัด ขึ้นมาทุกๆปีและแน่นอนนะครับว่านอกจากส่วนกลางแล้วเรายังคงมีส่วนภูมิภาค อีกสักพักเราจะเห็นตามช่องทาง Social ต่างๆนะครับว่าจังหวัดไหน กิจกรรมอะไรมีอะไรบ้างแน่นอนว่าส่วนกลางเริ่มขึ้นแล้ว จัดมีตเดือนธันวาคมก็จะมีการจัดงาน วันคนพิการซึ่งวันนี้นะครับวันที่ 30 พฤศจิกายนนะครับเราจะจัด เป็นวันแรกและวันพรุ่งนี้นะครับเป็นวัน 2 วันที่ 1 ธันวาคมครับปีนี้จัด 2 วันเต็มนะครับเริ่มเวลา 8:00 น ถึง 16:00 น หรือ 08:00 น ถึง 16:00 น นั่นเองนะครับแน่นอนนะครับว่ากระทรวงการพัฒนา และความมั่นคงของมนุษย์นะครับร่วมกับสมาคมสภา คนพิการทุกประเภทแห่งประเทศไทย  ขึ้นเป็นประจำทุกปีเป็นการจัดขึ้นอย่างที่บอกไปว่าให้คนพิการได้มามีกิจกรรมร่วมกันและแน่นอนนะครับไฮไลท์อยู่ที่ คนพิการต้นแบบบุคคลที่ได้รับรางวัล จะมาดูความสำเร็จของแต่ละท่านว่าในแต่ละท่านมีความตั้งใจมุ่งมั่นและ ฝรั่งที่สำคัญของสังคมอย่างไรกับคนทั่วไปนำเป็นแบบอย่างได้ด้วยนะครับวันนี้นอกจากจะทำให้มาโชว์ความสามารถแล้ว ครับยังให้เห็นถึงแนวทางการใช้ชีวิตและการต่อสู้เพื่อเศรษฐกิจที่ดีของเราด้วยนะฮะคำว่าภายในงานวันนี้นะครับ แปลว่าความสามารถและทักษะแล้ว ยังมีสินค้าและผลิตภัณฑ์ต่างๆ ฝีมือคนพิการองค์กรคนพิการหรือบุคคลที่มีความเกี่ยวข้องกับคนพิการ ได้มาจัด บูธด้านหลังนะครับด้านหลังของท่านด้านหน้าของผมมากกว่า 200 ร้านค้า 200 ล้านค้าแล้วนะ CBR ทุกท่านที่อยู่ณศูนย์ราชการแห่งนี้รวมถึงบุคคลที่ตั้งใจเดินทางมาร่วมกิจกรรม สามารถ  และแน่นอนครับมีบูธนิทรรศการและก็จุดแชทด้วยสามารถถ่ายภาพ ที่ระลึกและอย่าลืมนะครับแชร์แล้วต้องแชร์นะครับ ทีมงานบอกว่าลืมสวัสดีทางไลฟ์สดด้วยนะครับที่กำลังชมถ่ายทอดสดอยู่ในขณะนี้นะครับ กำลังชมถ่ายทอดสดอยู่ในขณะนี้นะครับอย่าลืม แชร์ด้วยนะครับแชร์แล้วบอกคนที่คุณรักให้มาดูกิจกรรมดีๆเพราะว่าแน่นอนนะครับว่า จากร้านค้าที่มีในงานแห่งนี้แล้วบนเวทียังคับคั่งไปด้วยเนื้อหาความรู้ดีๆรวมถึง  ที่จะนำมาให้ทุกท่านได้รับชมกันนะครับ ว่าด้วยเรื่องเทคโนโลยีแล้วนะคะอย่างที่ทุกท่านได้เห็นนะครับนี่เป็นแถบสีดำและมีตัวไหน ขึ้นบนจอนะครับก็เป็น เทคโนโลยีนะครับที่ปรากฏบนจอด้านหลังด้วยครับเรียกว่าระบบคำบรรยายแทน ทางไป 8000 เวลาจริง วงเล็บคำว่าจริงด้วยนะที่ผมพูดทุกคำนะครับตอนนี้ได้ขึ้นอยู่บนหน้าจอ เรียบร้อยแล้วใช่ไหมฮะ หรือเราจะเรียกกันสั้นๆว่าเรือทานนะครับสนับสนุนโดยสำนักงานพัฒนาวิทยาศาสตร์ เทคโนโลยีแห่งชาติขอเสียงปรบมือให้ผู้สนับสนุนที่น่ารักด้วยครับ วันนี้เป็นวันคนพิการเป็นวันดีดีเราจะตบมือตบมือตบมือและราคา ยิ้มแย้มตลอดงานเลยนะครับ ว่าตัวเรื่องเทคโนโลยีแล้วนะครับผมเหลือบไปเห็น มหาวิทยาลัยเราจะต้องเชิญ section ต่อไปกลัว   ทุกคนก็คือมหาวิทยาลัยแห่งนี้ด้วยครับมีการพัฒนาเทคโนโลยีนวัตกรรม ตลอดเลยมีการพัฒนาตลอดเวลาจนกลัวว่าวันหนึ่งจะมี หุ่นยนต์หรือมีล่ามภาษามือหุ่นยนต์หรือเปล่านะครับก็วันๆจะตกงานนะครับเอาไปครับแต่วันนี้คือวันคนพิการ เป็นวันของคนพิการ เพราะฉะนั้นเทคโนโลยีที่เรากำลังจะพูดถึงนะครับเป็นเทคโนโลยีสำหรับคนพิการ 5.00 น จะเป็นอย่างไรแน่นอนนะครับว่าผมไม่สามารถอธิบายได้แน่นอนเพราะว่าเป็นเทคโนโลยีที่ก้าวล้ำมากๆขอเชิญพบกับรองศาสตราจารย์ สยามเจริญเสียง อธิการบดี อนุสรณ์ฝ่ายวิชาการ วิทยาลัยเทคโนโลยี  เจ้าชลบุรีเขาจะไปด้วยครับ  ขอมอบเวทีนี้ให้กับทางมหาวิทยาลัย    สวัสดีครับ  วันนี้เรา  น้อยลง ว่าอยากให้ดูผลงานที่ทางทีมงานตั้งใจจะเอา อาบน้ำโชว์และให้เห็นว่าในยุคปัจจุบันอย่างเราเราจะอยู่กับพื้นที่อย่างไร มันไม่ใช่แค่เฉพาะกลุ่มคนพิการเท่านั้น ผู้สูงวัยแล้วก็พวกเราด้วยที่จะต้อง ที่ใช้พื้นที่ตรงนี้จะให้ความคุ้นเคย   ยังไม่ค่อยขึ้นในประเทศยังไม่มีใครทำลักษณะนี้ระดับโลกก็เป็นลำดับแรกๆนะ เดี๋ยวลองดูก่อนนะครับหัวข้อเนี่ยเป็นเรื่องเกี่ยวกับ เทคโนโลยี  นำมา ใช้สำหรับผู้พิการใน Society 5.0 และสดใสที่ 500 นี่มันคืออะไรก็เราต้องรู้ก่อนว่าชื่อที่มันมาเกี่ยวข้องคืออะไร อันนั้นจริงๆก็ประมาณนี้ครับเอา line เราเข้าๆ  ตรงนี้นะครับก็คือเดอะมอลล์เนี่ยสงสัยที่ 500 เนี่ยมันจะไปสัมพันธ์กับ เราได้ยินคำว่า Industrial 4.0 อยู่เรื่อยๆ ที่อยู่ในอุตสาหกรรมเอาหุ่นยนต์มาเอาเครื่องจักรมาแล้วก็ทำให้มันคุยกัน คำว่า i o t คำพูดให้มันมา เปิดไฟปิดไฟจากระยะไกลต่างๆได้ก็ตอบไปมันไม่ใช่อย่างนั้นละก็คือว่า สามารถที่จะควบคุม  อุปกรณ์ต่างๆในโรงงานได้จากระยะไกล คิดว่าทำได้แล้วก็ให้อุปกรณ์ต่างๆในสายพานหุ่นยนต์ต่างๆ คุยกัน เราก็เป็นคนแค่ดู  ว่าควบคุมคุณภาพ ของเราเนี่ยก็จะเป็น  หน้าที่เปลี่ยนไปอย่างที่พี่กรบอกว่ากลัวจะตกงานไม่ต้องกลัว เราจะทำฟังก์ชันอีกระดับหนึ่งที่สูงขึ้นให้หุ่นยนต์ทำฟังก์ชันที่ เราอาจจะไม่อยากจะทำ เราไปพัฒนาที่ระยะที่สูงขึ้น  Society 5.0 เนี่ยสัมพันธ์จริงลิงค์กับอิตาลี 4.00 การที่เอาคนเข้ามา Link ต่อไปนี้มันคือ Concept ของที่ญี่ปุ่น 5.0 เนี่ยไอ้ตั้ง 1.05 ตั้งแต่ทางขวามือเนี่ยมันจะเป็น Hunting หา สมัยเก่า โบราณยุคเก่าๆเลยก็ซึ้ง วันที่ 20 นี้ก็ทำการเกษตร 3.0 ก็เริ่มเข้ามาในอุตสาหกรรม Society 4.0 อยากจะมา easton จริงๆยุคแยกเราก็ถือว่าเป็นอยู่ในช่วงของอินโดนีเซีย ไม่ใช่ใส่ที่ 4.0 แล้วนะ  ญี่ปุ่นเนื่องจากเป็นสังคมผู้สูงวัยก็ตื่นตัวที่ว่าในยุคถัดไป จะอยู่ยังไงล่ะสภาวะเป็นยังไงเราต้องเตรียมความพร้อมมันจะวิ่งเข้าไป Society 5.0 แฟชั่น ซ้ายมือจะเห็นว่าคำว่าไซเบอร์สเปซคือพวก ระบบพวกข้าวพวกอินเทอร์เน็ตด้วยกันต่างที่มันเป็นแบบต่างๆ เราอยากได้ของจริงๆอยู่ข้างล่าง physical Space เราเราเป็นคนอยู่ แล้วเราจะใช้ service ใช้บริการอะไรต่างๆอย่างนี้แต่ 4.0 มันจะเป็นที่เรายังควบคุมอยู่ก็ให้สุดๆเข้ามาเยอะมากขึ้น ชีวิตเราสบายมากขึ้น เราแค่บอกว่าเราอยากจะ ได้ทานอะไรยังหยิบของอะไรหรือต่างๆเดี๋ยวก็จะมี หนังหุ่นยนต์ ระบบ AI ไปขโมยต่างๆมาให้ ภาพทางขวามือเนี่ย คือมันจะมีระบบที่มาช่วย ผู้สูงวัยในการที่จะอยู่ในบ้านนั้นอยู่ในออฟฟิศหรือว่า ไปโรงพยาบาลมาแล้วจะดีขึ้นช่วยเดินแล้วก็สภาพแวดล้อมเราก็จะดีขึ้น อันนี้คือใช้เทคโนโลยีที่จะวิ่งเข้าไปสู่ Coyote 5.0 รัชนีเกิดมันเป็น ส่วนที่ สำหรับผู้พิการล่ะ เป็นงานนะเป็นพระเอกนางเอกวันนี้เลยนะ  เราจะช่วยเขาได้ยังไงล่ะเห็นช่วงนี้อยู่แล้วนะ มันมีที่เดียวก็จะมีงานเยอะจะโชว์หรือมีงานที่เป็นเหตุการณ์ที่มา ก็จะมีการประกวดที่จะทำให้  เอาที่อยู่ที่ต่างๆมาช่วยอย่างเช่นช่วยในการเดินช่วยในการที่จะอยู่ใน บ้านที่ดีขึ้นกระดาษทำอุปกรณ์สิ่งประดิษฐ์ต่างๆนวัตกรรมและ ในการสื่อสาร  ทำไงให้ให้สะดวกมากยิ่งขึ้นสำหรับผู้คนตาบอดหรือว่าหัวหน้าหน่วยต่างๆแล้วก็ การศึกษารวมถึงการทำงาน  ข้อสุดท้ายใช่ประเด็นสำคัญเพราะว่า มันจะมีข้อมูลอยู่ว่า เหล้าเนี่ยเข้าสู่สังคม  สูงวัยอย่างสมบูรณ์แล้วจะด้านซ้ายเห็นข้อมูลใช่ป่ะ  แล้วก็ในช่วงอีก 10 ปีข้างหน้าเดี๋ยวจะกลายเป็นสังคมสูงวัยระดับ สุดยอดเลย ทีนี้ก็เป็นอย่างนั้นปุ๊บเนี่ยไม่ใช่แค่ผู้พิการและเราก็จำเป็นที่ต้องมี พี่เข้ามาช่วยเรานะครับ หนึ่งในนั้นน่ะมันก็คือช่วงที่สวนด้านวิทยาการหุ่นยนต์ ระบบอัตโนมัติหรือว่า AI จะเข้ามาช่วยเราอยู่แล้วนะเดี๋ยวจะสาธิตให้ดู ส่วนหนึ่งคือความเสี่ยงของการที่แรงงาน แน่นอนเราไม่อยากทำงานที่มันเป็นต้องใช้แรงเยอะๆแรงๆเราก็อยากจะ ทำงานที่สบายขึ้นแรงงานก็ขาดจะทำไงที่เอามาช่วยเสริมได้นะ ที่เกี่ยวข้องกับผู้พิการสถิติที่ที่เห็นอยู่ทางขวามือจะเห็นว่า มีผู้พิการอยู่ในช่วง ประมาณ 2 ล้านกว่านะ 2.18 ล้านคนเนี่ย ช่วงวัยทำงาน อยู่ ประมาณ 800 ใช่ไหม 88.5 7 แสน อาชีพหลักทำได้ประมาณแค่ ทำอาชีพนี้ 3.1 แค่ 3.29 เปอร์เซ็นต์เท่านั้นเอง อาชีพตรงนี้ก็ยังส่วนใหญ่จะเป็นสกิลอยู่ ก็ใช้แรงงานใช้ได้จริงๆถ้าไม่ให้ผู้พิการ มีคุณภาพชีวิตที่ดีขึ้น มีงานที่มีค่าตอบแทนที่สูงขึ้น ที่เข้ามาช่วยงานที่คือเป้าหมายของเรานะ  อย่างเช่นตัวอย่างเนี่ยช่วง covid ที่ญี่ปุ่นน่ะเขาก็เริ่มว่าผู้พิการที่นอนติดเตียง สามารถที่จะทำงานได้ด้วยไหม หรือมี Social life มีชีวิตที่ดีขึ้นไม่ใช่ว่านอนติดเตียงแล้วก็ไม่มีคุณภาพชีวิตที่ดี เขาก็เลยเปิดให้ใช้เป็น ไอ้ขาย Robot Cafe เล็กๆหน้าที่โตเกียว แล้วก็ให้ผู้พิการมาควบคุม ยอดแบบง่ายๆซึ่งตรงนั้นก็จะเป็นวิ่งหุ่นยนต์ที่วิ่งจากตามเส้นซึ่งเราบอกว่า เด็กเราในที่แข่งขันกันอยู่เดี๋ยวก็สามารถทำประกันได้อยู่แล้วนะ  แต่ตอนนี้อยู่ที่ไหน สถานที่ดูวันนี้เนี่ย คือจะซับซ้อนมากกว่านั้นนะเดี๋ยวจะเล่าให้ฟังว่าเราจะทำอะไร คือที่ ตอนที่เราเปิดงานที่ 10 วิธีการพัฒนาคนพิการที่มจธที่ที่บางมด ตอนนั้นท่านวรวุฒิก็ไปเปิด เป็นประธานเปิดงานด้วยเนี่ย เราทำ  พัฒนาระบบไหลเวียนอย่างมากเลยเพราะสิ่งที่เรายังไม่เคยทำร้ายในโลกก็ยังไม่ค่อยมีใคร ก็คืองานยังอยู่ที่ 2 ตึก  ห่างกันประมาณมากกว่า 200 เมตรละ 700 ก็ทำตั้งหลายอย่างก็เป็นเช่นนี้การ อันดับแรกอยากให้เขาไป ออกแบบชิ้นงาน 3 มิติ แล้วก็ให้หมดหลิน ชิ้นงาน 3 มิติเนี่ยที่มาเป็นเดี๋ยวผมขอให้ดูตัวอย่างนิดนึง ว่าจะเป็น  เวลาเวลาออกแบบ 3 มิติมาแล้วให้บริษัทอย่าเข้ามาเทรนในการออกแบบนั้นก็มาปริ้นเป็น  ใช้วิธีปริ้นสิ้นเดือนนี้เราจะเห็นมากขึ้นและจะปริ้นต่อไปมัน ตอนนี้มันมีปืนเป็นโลหะก็ได้นะเป็นพลาสติกแล้วก็ปริ้นเป็น ชิ้นส่วนอวัยวะเราก็ยังมีนะคะแล้วก็ล้างจานนะเนี่ยเขาก็เอาไปลงสี อย่างนี้นะเนี่ยงานประเทศอย่างนี้เนี่ยมันเป็นงานที่อยู่นี้มามากแล้วถ้าเกิดเอามาร้อยเรียงกัน ภูมิปัญญาชาวบ้านต่างๆไม่สามารถทำ repeater งานออกมาได้เยอะเลยนะเนี่ยตรงนี้ สร้างมูลค่าให้กับ ผลงานแล้วก็อาชีพของผู้พิการแต่นี้เราทำเสร็จ เราก็ไปตั้งไว้ ไปที่ตึก 1 ตึก LH ก็ให้พรุ่งนี้การควบคุม หนังเลยก็คือ ใส่ vr เข้ามามองหน้าข้างล่างเหมือนเล่นเกม ไม่ใช่กูจะเห็นภาพ หุ่นยนต์อีกที่หนึ่ง แล้วก็เหมือนพี่สิงห์ Avatar ก็คือสิ่งที่คุณจนนั้นที่เราพัฒนาขึ้นด้วยก็คือ  ของคุณฉันต้องมีการเทรนที่ดีเพราะว่าจะเกิดเรื่องไม่ดีเนี่ยหุ่นยนต์มันอาจจะไปชน ชั้นต่างๆทางได้เท่านั้นก็ต้องมีการต้องระวังและหยิบมาปุ๊บ ส่งมาให้หุ่นยนต์อีกตัวนึงนะคะ อีกตัวนึงเนี่ยจะเป็น หุ่นยนต์ที่มีแขนสีเขียวเนี่ยฮะ ข้างล่างตัวนี้ไม่ต้องวิ่ง หยิบของ หยิบตะกร้ามาแล้วก็ลงจากชั้น 7 ของตึก ลงมาชั้น 1 ออกแบบไว้สำหรับใช้ในบ้าน Altis วิ่งออกถนนไม่ได้ อย่าลืมนะตึกมันห่างกัน ต้องส่งไปให้อีกตัวนึง หุ่นยนต์ตัวที่ 3 ตัวนั้น ก็ให้ผู้พิการอีกอีกท่านนึงเนี่ยนะ ผู้ชายก็จะควบคุม มีแต่เขาจะมองเห็นเส้นทางถนนด้วยว่าจะวิ่งไปนะเนี่ยเรามองว่า เปลี่ยนขนาดขณะที่หยิบของ ลงจากตึกได้แล้วส่งไปที่ไหนได้ในอนาคต พัฒนาระบบหุ่นยนต์และระบบอัตโนมัติแยะเนี่ย ผู้พิการจะสามารถที่จะอยู่ที่บ้านก็ได้ไม่จำเป็นต้องเข้ามาที่กรุงเทพฯ ก็สามารถทำงานได้  OK เราก็ไปต่อนะครับที่นี้ก็คือ  จากระบบตรงนี้เนี่ย  เราก็ยังมีสิ่งที่ต้องรองรับด้วยนะครับที่ไม่ใช่แค่พัฒนาที่เท่านั้นเส้นทาง มันไปเพื่อ ธนพล วันนั้นสิ่งที่เราต้องพัฒนาหรือว่าอาจจะมีลักษณะของสมการหน้าที่เป็น List สมัครเจ้าหน้าที่ว่าต้องรู้อะไรแล้วก็ทำทักษะอะไรได้บ้าง  วันนี้เราก็เริ่มต้นจากเรื่องเกี่ยวกับวิทยาการหุ่นยนต์ ผู้พิการสามารถเรียนรู้เรื่องวิธีการหุ่นยนต์ได้สามารถ แล้วก็สั้นตรงนี้ได้ซึ่งเป็นชาเลนจ์ของเรามากๆเลยว่าทำยังไงถึงให้เขามีศักยภาพที่สุด ก็มีระบบที่ ตาม Track สถานะด้วยนะครับสมมุติท่านนึง เทียบกับคุณวุฒิก็ได้กับวิชาชีพว่าเราอยู่ชั้นไหนนะเราพัฒนาถึงขั้นไหนแล้ว อาชีพได้ เป็นไงแล้วก็เราก็บีบคอก็จัดนะแล้วแต่ตอนนี้กลับจากให้เด็กมัธยมด้วยนะ มัธยมอาชีวะให้เข้ามาเพราะฉะนั้นเนี่ยก็อาจจะเป็นกำลังสำคัญที่ช่วย สังคมของผู้พิการที่ดีมากยิ่งขึ้นในสังคมนี้นะครับ สุดท้ายเนี่ยทั้งการพัฒนาเทคโนโลยี เราจะได้ประโยชน์คือเราจะได้ต้นแบบของสไลด์ที่ 5.0 ของไทย ต้องยอมรับว่าจริงแล้ว เรา วิธีสร้างเข้าสังคมสูงวัยอย่างเร็วมากเลยแต่การเตรียมความพร้อม ของไทยเราอ่ะ ยังไม่เกี่ยวกับคอมที่ดีมันญี่ปุ่น ญี่ปุ่นก็เตรียมมาบ้างแล้วก็นั้น แบบคนไทยรวมเสรีภาพนะคะเดี๋ยววันนี้เดี๋ยวจะมีหลายๆหายไวๆเข้ามา ร่วมกันผลิตกำลังกายเพื่อจะช่วย สังคมของผู้สูงวัยและคนพิการหรือ บ้านต่างๆเพื่อให้มีคุณภาพชีวิตและมีรายได้ที่สูงขึ้นด้วย ต้นแบบตรงนี้ก็จะมาโดยใช้เครื่องญี่ปุ่นชวนเข้ามาช่วยทั้งภาครัฐและภาคเอกชน ส่วนถัดไปเนี่ยคือองค์ความรู้ที่ได้เนี่ยเราต้องถ่ายทอดไม่ใช่ถ่ายทอด แค่คนพิการเท่านั้นถ่ายทอดให้กับ ผู้สูงวัยนักเรียนนักศึกษาและพนักงานต่างๆได้เพื่อให้เขาพระตำหนักว่า เรามีสังคมผู้พิการอยู่ต้องช่วยกันดูแลอยู่ใน Society นะ ไม่ให้พร้อมกัน แล้วก็ส่วนเรื่องเกี่ยวกับการเทียบคุณวุฒิต่างๆอย่างนั้นก็คือใบ product คุณก็สามารถ ประกอบอาชีพนำเข้าหมายคือที่มีคุณภาพชีวิตที่ดีขึ้นนะครับ นะเนี่ยจับภาพรวมต่างๆเนี่ยอันนี้คือภาพที่เราจัดงาน 10 ปี  ที่การพัฒนาบุคลากรที่ของคนพิการที่มจธรอบ 10 ปี 27 ตุลาและท่านวราวุธไปเปิดแล้วก็จะมีงานตรงนี้เอามาให้ดูผลงานนะวันนี้ก็เอามาส่วนหนึ่ง เราไปเยี่ยม ผมได้ที่บูธข้างหลังของปตทนะครับ แล้วก็ไปดู นี้เราก็เนื่องจากตรงส่วนนั้นโทรไปละตอนนี้รอเอางานตรงนั้นมาโชว์ให้ดูด้วย เพิ่มฟังก์ชันขึ้นมากกว่า จากที่เคยโชว์ในงานนั้นนะเพราะแต่ละรอบเราต้องพัฒนาขึ้นเรื่อยๆหุ่นยนต์อย่างเงี้ย จะเป็น 2 แขนนี้เดี๋ยวน้อง หญิงอยากจะใส่ vr ไปควบคุมเหมือนอยู่ในหนังเลย งานจะเข้ากลุ่มจริง  เราก็ส่งให้คุณยนต์ตัวที่มีแขนสีเขียวแล้วก็สั่งออกมาแล้วก็ วันนี้เราเราก็อาจจะให้น้องผู้ชายอยากควบคุมรถ วิ่งรอบตึกอีก 1 รอบดูซิว่าจะไปได้ไหม ที่สำคัญนะครับมาช่วยกันลุ้นคือ  ต้องผ่านแล้วต้องดีแล้วจะได้เบิกดีมันก็เป็นพื้นฐานที่เกี่ยวข้องฟังก์ชันหุ่นยนต์ ไปได้อยู่แล้ว   วันนี้จะลองที่ยาวที่ไกลขึ้น วันนั้นก็ประมาณ 200-300 เมตรวันนี้คือ เราให้น้องไปลองทำดู 32.9 กิโล ขับรถไปก็เอามาจาก Google Map เลยจากที่ศูนย์ราชการเนี่ย  ไปที่ตึกอีโบว์ที่บางมด  แล้วทำกันดู หยิบของ ใส่ตะกร้าคุณยนต์มาหยิบลงจากชั้น 7 นะครับอ้อ ลงมาส่งให้หุ่นยนต์อีกตัวนึงแล้วก็ส่งให้น้องอีกท่านนึงอยากกุมวิ่งรอบตึก จบพิธีการเนี้ย มันก็มีความต้องลุ้นทุกครั้งนะครับว่าอันนี้เป็นครั้งที่ 2 แล้วนะ หน้ากากก็เป็นโจทย์ที่น่าสนใจอยู่ เดี๋ยวเรามาดูกันนะครับว่าในนี้จะเป็นไงส่วนข้อมูลต่างๆติดต่อ Search Facebook กระจายไปหรือไม่เรื่องโครงการคนพิการของปตทก็จะมีข้อมูลตอนนี้แล้วก็ร้าย  Facebook Lite  เดี๋ยวผมประหยัดเวลาละดูตามเวลายังพอมีเวลาอีกครึ่งชั่วโมงนะครับเวลา  เราจะโชว์ให้ดูว่าเออมัน ทำรายได้ยังไง  น้ำพร้อมไฟพร้อมไหมครับ น้องอิ่ม พร้อมนะอ้าวตอนนั้นเดี๋ยวลองดูเลยครับ   มาลุ้นกันว่าจะควบคุม เลือกของ  ทางไป 30 กว่ากิโลเมตรเนี่ยริ่งเน็ตเวิร์คงานแล้วก็สภาพแวดล้อมเหมือนได้หรือเปล่า   จะเห็นว่าจอดำด้านซ้ายมือเนี่ยคือจะเป็นจอของ ที่น้องอิ่มล่ะ เขา เขามองเห็นแต่รูปภาพคอมเม้นบีอาร์สามารถทำให้เกิด ความลึกได้เพราะฉะนั้นเราก็จะเห็นว่ามันต้องหยิบเข้าไปลึกขนาดไหนแล้วก็เอาหุ่นยนต์ 2 แขนเนี่ย  ก็อาจทำขึ้นโดยเฉพาะเพื่อให้ตรงนี้มันเป็น ur Robot ที่มันมีอยู่ทั่วไปในอุตสาหกรรมเราก็มาประกอบเพื่อมาทำให้พิเศษขึ้นมาเพื่อให้ทำงานแล้ว หยิบชิ้นแรก  มาลุ้นดูนะครับ    ตอนนี้ก็อยากแจ้งว่าหุ่นยนต์มันขึ้นที่เร็วกว่านี้ อากาศเพื่อ Safety First ค่อยๆขยับ ในเมื่อเราต่อไปเนี่ยมีความคล่องตัวก็จะสามารถที่ ใช้ผู้พิการหรือว่าคน สูงวัยหรือใครก็แล้วแต่เนี่ยให้มีคุณภาพชีวิตที่ดีขึ้นเข้ามาควบคุมและทำงานได้  ที่ญี่ปุ่นเริ่มมีแล้วนะฮะในบริษัทบางบริษัท คือ หาแรงงานยากพอสมควร แล้วเขาจะเอาหุ่นยนต์ตัวนึงอะ ไปวางไว้ที่ตามซอยต่างๆในร้านที่เป็นต้องหยิบของเรียงของ แล้วก็ให้คนเนี่ย บีบเข้าไป เข้าไปควบคุม ก็เป็นอะไรที่ต้องยอมรับเขาว่ามันถึงที่มันมาอย่างนี้เราก็ต้องอยู่    หยิบไป ตัวละ 12 ตัวไหม ได้แล้วโอเคแล้วอ่ะที่เขาสั่งกด ให้สายพานเนี่ย ขึ้นที่ได้จากที่ได้    เสร็จแล้วจนตัวที่ที่ 2 เนี่ย ก็จะ เกรดก็จะเป็นตัวที่จริงๆในอุตสาหกรรมสามารถที่จะมีตัวเซ็นเซอร์ ที่ได้ต่างๆนะครับ อยากได้แผนที่ใน ในอาคารได้นะ ว่าจะต้องเอามีตัวมาตรวจเช็คแล้วว่าเซ็นเซอร์เป็นไง  ที่อยู่ที่ชั้น 7 ที่ตึก ยนต์นะมีโอกาสก็เรียนเชิญไปเยี่ยมชมได้เรามี ละครที่เกี่ยวกับ วิทยาการหุ่นยนต์ในโรงงานกับพี่กานหุ่นยนต์ที่ใช้ในบ้านในออฟฟิศโรงพยาบาล   ก็อันนี้ก็ส่วนนี้ก็จะเป็นการที่ ทำโดยอัตโนมัตินะแต่บางส่วนก็คือเราต้องใช้ผู้เ****วชาญช่วยด้วยหลังจากนั้นก็จะมี ทีมใหญ่จะช่วยควบคุมหุ่นยนต์ ก็จะเป็น ไม่ต้องลงลิฟต์อะไรกันตาแล้วก็อันนี้ก็เป็นทีมที่คนนั้นคนปกติผู้พิการสามารถทำงานร่วมกันได้ โดยที่ใช้ทำเก้าอี้มาทำให้ไม่มีเกิด คือมีหลายรอยต่อและสามารถเชื่อมโยงกันได้ อันนี้เราก็พัฒนาเองนะฮะไอ้อ้วนเอาสวยๆก็อาจจะเป็นส่วนหนึ่งที่ อะไรที่มาตรฐานเข้ามาแต่เราก็รอคนนี้เขาพัฒนาก็เป็นผลงานของคนไทย พัฒนาขึ้นมาระบบข้อความตรงนี้ นี้เราก็ขึ้นอยู่ว่าเราอยากจะจัดให้มันเป็นรูปแบบยังไงก็ได้ตอนนี้ก็ไปใช้ในอุตสาหกรรมได้ ข้างล่างถ่ายข้างล่างสามารถติดเซ็นเซอร์ ก็สามารถสร้างแบบได้แล้วเห็นพื้นเคยจนที่ ที่ทำแผนที่ลักษณะนั้นได้ไม่ยาก  แล้วจะต้องมาที่ลิฟต์ละ  ก็      เดี๋ยวนี้จริงๆถึงวิธีการที่จะควบคุมลิฟท์มันก็จะมีชีวิตที่เป็น ioc ได้เหมือนกันนะก็คือสามารถสั่งได้ว่าจะเอาชั้นไหนไปชั้นไหนครับไม่ได้ก็จะมี เล็กก็เป็นหุ่นยนต์แบบ ฟิงเกอร์บอร์ดเป็นตัวเล็กๆสามารถกดเปิดปิดที่ หาตำแหน่งน้ำตาล เราสามารถสามารถปรับสภาพแวดล้อมได้เอาที่อยู่มาช่วยได้นะ ตัวนี้จะยากต้องใช้ผู้เ****วชาญมาช่วยหน่อยในการควบคุมเพื่อให้เข้าไป  ก่อนที่จะปิดตัวลง  ไอ้ชั้น 7         มีตัวเลขมีเลข 0 ด้วยนะ กดกดลิฟต์ลงมาไหมมีกฎหรือยัง          อ๋อรอลิฟต์อยู่ ล็อคไว้หรอ     ล็อคลิปเอาไว้อันเนี้ยเราก็ไปรอลุ้นดู ตู้เย็นตัวเดียวนะครับออกมาไม่ได้ตัดต่อ เดียวกัน    ระหว่างนี้ก็จินตนาการว่าถ้าเกิดเราสามารถที่จะควบคุมหุ่นยนต์แต่ละตัวได้โดยอิสระ ยาก็ อาจจะไม่จำเป็นต้องใช้ VR การทำคล่องตัวใช้จอทีวีก็ได้ใช้แท็บเล็ตก็ได้ มันก็จะค่อนข้างจะคล่องตัวว่าเดี๋ยวนี้อุปกรณ์คนนี้ก็ราคาไม่แพงแล้ว  ให้แต่ต้องเทรนเขา ไม่สะดวกเหมือน เล่าเลยนะขยับแขนทำนู่นกดขึ้นไปก็จะดี  วันนี้ลงมาที่ชั้น 1 ฉันเป็นพิษแบบนี้จะต้องเอาหุ่นยนต์ตัวนี้เนี่ย เอาตะกร้าตัวนี้ไปส่งให้กับ ส่งให้กับหุ่นยนต์ตัวที่ 3 ต้องวิ่งออกไปข้างนอกแล้วเดี๋ยวน้องผู้ชายแล้วก็จะต้องควบคุมหุ่นยนต์ตัวนี้ วิ่งรอบตึก พี่โบว์ไป                       นี่ก็ต้องอยู่สภาพแวดล้อมตรงนั้นจริงๆก็เป็นลานจอดรถด้วยนะที่ตึกเราจอดรถก่อน ต้องวิ่ง ด้วยเหมือนกันมันก็ต้องลองดู เรื่อง Safety ดูเหมือนกันไม่ให้เขาชนเราแล้วเราไปชนเขาด้วยรถ  น่าจะเป็นตัวที่ 3 นะ    ตัวนี้ปกติก็จะเป็น AGV คำศัพท์ก็คือแบบให้มันวิ่งได้อัตโนมัติ ในโรงงานก็ได้เดี๋ยวรอ ออกแบบเสื้อ  ออกนอกนอกอาคาร ตอนที่ทดลองตอนที่งาน 10 ปีมจธเนี่ยเราลบออก รักข้าม สะพานด้วยหลังเต่าแรงๆก็วิ่งมาเรื่อยๆนะ เดี๋ยวจะเอากาววิ่งรอบๆไป ปีนี้เขาก็ต้องมาเช็คใช้เซ็นเซอร์เช็คก่อนว่าตำแหน่งไหนที่เขาควรจะต้องมาวาง    ยิ่งมีเซ็นเซอร์หลายๆตัวแล้วมีการตัดสินใจที่จะช่วย  เอาออก ทำให้เราสบายขึ้น ก็คือเราไม่จำเป็นที่ต้องไปคอยควบคุมทีละจุดที่ร.รใครมาลองเล่นเดี๋ยวมีโอกาสไปลองเล่นดูกัน  จุดที่รัดแขนเนี่ยกี่องศาเนี่ยมันยากมาก อะไรที่เซ็นเซอร์มาตรวจแล้วหุ่นยนต์ทำได้เองอยากก็ให้คนโดนเท            อันนี้อยู่ในสถานะไหนเอ่ย ว่ารอแป๊บส่งส่งของเสร็จก่อนบ้าง จอทางด้านซ้ายแต่เห็นจะเป็นจอที่ น้องเนี่ยจะเป็นผู้คุมก็จะมีเส้นเบาะ บอกแมว แนวทางที่จะวิ่งไป หุ่นยนต์ตัวที่ 3 นั้น  ตอนนี้อยู่ในสเตจที่ คุณจนตัวตัวที่เป็นแสงสีเขียวเนี่ยจะต้องหยิบ ถ้าใช่ป่ะไปวางตำแหน่งนั้นให้ตรง ถามคือตอนนี้ที่นิ่งอยู่  มีอะไร  บ้าหรือเปล่า                                 เรื่องเกี่ยวกับพวกแสงต่างๆ ช่องแสง  คือของเธอเป็นคนเนี่ย คงไม่น่ามีปัญหามากก็คือเราใช้ตาเรามองอะไร เราจะเห็นว่าถ้าเกิดพวกใช้กล้องพวกแสงการสะท้อน มีผลกับเซ็นเซอร์มากๆ การวิจารณ์  กลุ่ม ว่าน่าจะน่าจะเป็นปัญหาที่แสงที่ไปกระทบ มันก็เลยจะ  รู้จักคนนี้ไปก็ที่นี่ก็หลังจากเอาตะกร้ามาใส่  ใส่แล้วเนี่ย  ไม่ต้องมีการควบคุมต่อละ       ไปได้ไหมเน็ทเวิร์คไปไหม  เอา KR เริ่มขยับลองดูว่าจะวิ่งรอบตึกสักนิดนึงของปีโป้ ว่า ได้ประมาณไหนรู้จักจากตำแหน่งตรงนี้ที่เขาควบคุมนะเนี่ยจอที่เขาเห็นจะเป็น คันด้านซ้ายมือ แล้วก็ควบคุม เพื่อจะไปส่งของอีกจุดหนึ่งเหมือนกับว่าเราต้องการกามีมีผู้รับของ  ชิ้นงาน 3 มิติที่เขาพิมพ์มาเนี่ยนะเมื่อวาน   อันนี้เป็นบรรยากาศรอบๆนะครับ            มีมีกรวยมา การให้เกิดความยากด้วยหรอ      เอาอันที่กั้นไว้ไม่ให้ จอดรถใช่ป่ะ  ต้องใช้ทีมสต๊าฟเข้าไปช่วยเอา เอากล้วยออก ทางนี้ก็คือเรามองว่าเธอยิ้มอะไรเข้ามาเกี่ยวข้องตรงนี้ 1 ก็คือการที่ ควบคุมระยะไกล ได้แล้วก็ส่งภาพกลับมา แล้วก็คนไกลของการเคลื่อนที่เคลื่อนไหวของหุ่นยนต์ การตอบสนองกับการที่เราสั่ง พญาไก่ป่า  จินตนาการว่า มันไม่ใช่เป็นแค่รถ ระยะไกลได้อย่างเดียวมันทำฟังก์ชันอื่นได้อย่างเช่น  ถึงที่ดูว่าไม่น่าจะเป็นได้มาทำได้นะคะเช่นการเก็บเกี่ยว  หุ่นยนต์ก็คือ รถคันนั้นก็เป็น หุ่นยนต์ไปทำเก็บเกี่ยวนะเว้ยตัดหญ้าต่างๆหรือว่า เราไม่ต้องไปลงแรง  คนที่อยู่ที่ในบ้านก็สามารถที่จะควบคุมหุ่นยนต์ในระยะไกลไปทำฟังก์ชันนั้นได้ หรือว่า เปลี่ยนเป็นอย่างอื่น มีใครมีไอเดียอะไรไหมฮะ ไปทำอะไรได้นอกจาก วิทยาการได้เลยอะไรที่มันเป็นเครื่องจักรที่สามารถที่ ที่ขยับได้ต่างๆเราก็แปลงเป็นหุ่นยนต์ได้ ให้ผู้คุมระยะไกลได้  วันนี้อาจจะมองรู้สึกว่า  ค่าแรงมันยัง ถูกอยู่ แล้วก็คงจา ใช้แรงงานไปก่อนแต่ก็ต้องยอมรับว่าในอนาคตอันไม่ไกลนะก็คือ บ่มีเงินก็ไม่อาจจะจ้างใครได้ละก็คือเพราะว่าเขาก็อยากทำงานที่ที่จะใช้แรงแล้วก็ ร้อนต้องเหน็ดเหนื่อยก็ต้องใช้หุ่นยนต์ไปหรือขึ้นไปที่สูง หยิบจับ อะไรสักอย่างนึงเอาของมาจากนี้นะก็จะเป็น หุ่นยนต์ได้หมดเลยนะ ต้องมีการลงทุนในการพัฒนาและวิ่ง ใกล้น่าจะครบใกล้ถึงรอบแล้วนะเนี่ย ก็ แล้วก็ไปส่งของนะภาพมันก็คือสั่งของ มันเริ่มมาจากต้นน้ำเลยฮะ  การออกแบบ 3 มิติ โมเดล 3 มิติสั่งไปพิมพ์  รูป 3 มิติ อย่าลืมรับพิมพ์ด้วยเป็นพลาสติกก็ได้ต่อไปพิมพ์โลหะได้อยู่แล้ว ตอนนี้ก็มีเครื่องพิมพ์โลหะได้ไปซ้ำ 3 วิธี แล้วตรงแยกไปไว้บนเชลฟ์ จะให้คนอยากเข้าไปช้อปปิ้งได้ว่าจะได้อันนั้นอันนี้ แล้วเราอ่ะไอ้ผู้พิการจะสามารถเข้าไปลองดูว่าควบคุมจัดตั้งแต่ เลือกของได้หยิบของลงมา หลายท่านอาจจะบอกว่าอัตโนมัติให้หมดเลยนี่ ไม่จำเป็นต้องมี คนก็ได้ก็ถูกต้องครับ คืออาจจะเป็นอัตโนมัติหมดแต่ คุณค่าของการที่เอาเอาคนอยากเข้าไปช่วย จะช่วยในการแก้ปัญหาเฉพาะหน้าได้หลายๆอย่าง ว่าบางอย่างจนมักจะถูกโปรแกรมไว้ ที่มันไม่ฉลาดจนกระทั่งแก้ปัญหาทุกอย่างได้ก็ใช้คนในการที่ตัดสินใจว่า ต้องทำยังไง   อันนี้ก็เป็น น่าจะเป็นโค้งสุดท้ายแล้วมั้งถ้าวิ่งมานะครับ   ก็ยังชวนนะครับไปเยี่ยมกันที่บางมดได้เรามี หุ่นยนต์ เกิดที่พี่โบว์นี่ก็จะเป็น 3 วันที่ ตั้งมาก็ใกล้จะวิ่งเข้าใกล้ 30 ปีแล้ว เปิด tiktok โดนเลย รุ่นถึงก็ประมาณซัก  80 คน 4810 ก็คือห้องละ 40 นะ   เข้าโค้งสุดท้ายมา แล้วเราก็ทำหุ่นยนต์ที่ไม่ใช่อยู่ในโรงงานอุตสาหกรรม เดียวก็ใช้ในบ้านในออฟฟิศด้วยในช่วงโควิดเดี๋ยวทำบุญลักษณะ น่ารักๆอย่างเงี้ยเข้าไปช่วย หมออันนั้นก็เป็นรายแรกๆเลยก็สั่งระยะไกลไปแล้วก็ไปตรวจวัดอุณหภูมิ  เจ็บป่วยคนไข้มันต่างกันร้องเพลงอะไรพวกนี้มันก็เป็นเรื่องเกี่ยวกับ ด้าน Social interaction ที่ทำให้คุณภาพชีวิตที่ดีขึ้น   จะลดสปีดแต่มันวิ่งได้เร็วมากกว่านี้อยู่แล้วแล้วเราก็จัดเอาไว้ช่วงหนึ่ง   จริงๆอยากได้ไอเดียนะเดี๋ยวเวลาแล้วจะมีเล่นเกมที่บูธไปส่งได้นะครับว่าถ้าเกิดเรา  ไม่ใช่แค่ผู้พิการผู้สูงวัย เด็ก หรือว่าคนปกติ แล้วสามารถที่จะอยากจะได้หุ่นยนต์ ตัวหนึ่งที่เป็นตัวแทนเราจึง Avatar เนี่ย ต่อไปเราก็มีหุ่นยนต์ตัวนึงไปกับเรานะ ยังเป็นปริศนา Robot เนี่ยถ้าเกิด 1 ตัวนะมีไอเดียอะไรบ้างเดี๋ยวไปเล่นไปเล่นเกมที่บูธได้ รางวัลให้ เพื่อจะได้เป็น หลายๆความคิดเห็นของฉันอยากจะเป็น ประกายให้กับพวกเราในการพัฒนาชื่อผู้ช่วยกับพวกเราด้วย   ปีนี้ ก็จะมี เจ้าหน้าที่ที่ต้องมารอรับอยู่ใช่ไหม เราจะมี กูอีกแล้วหรอ      ตึกเราอยู่หลังคณะวิทยาศาสตร์ เข้ามาดูได้ครับ            ตำแหน่งนี้ ครับเดี๋ยวเขาจะหยิบให้ให้ดูว่าชิ้นงานที่เลือกที่เลือกไปจากบนเชลฟ์เนี่ย ยังไงบ้าง  OK หยุดแล้วจริงแล้ว สัญญาณต่างๆมาสามารถส่งไปกลับได้เช่นมีการพูด  จักรยานอะไรก็ได้ใช่ไหม zbing ก็มาโชว์ให้ดูว่า ว่าได้นะ  งั้นก็ จบนะ 2 อันนี้ถือว่าส่งของได้วันที่ 10 เขาก็พิมพ์มาแล้ว ปริ้นมาได้นะ อันนี้อ่ะเรียบร้อยครับขอบคุณครับคุณดาว  อยู่เนี่ย ส่วนที่ 2 ที่อยากจะให้เห็นก็คือ ก็มีหุ่นยนต์สุนัขตัวนี้ซึ่งจริงๆแล้วก็ถามก็คือมาจากเมืองจีน ดูว่าหุ่นยนต์สุนัขตัวนี้เนี่ย ปกติใช้ joystick control จะเล่าให้นักศึกษาเนี่ยที่เรียนอยู่ปี 1 เจ้าของพี่จะโทรไปนะลองเขียนโปรแกรม แล้วลงมาช่วยคนพิการได้อย่างไรเดี๋ยวเชิญทีมนะครับ เรายังพอมีเวลาอยู่นิดนึง 10 นาที   ว่าเขาจะ เขียนโปรแกรมเพื่อพัฒนาฐานของหุ่นยนต์ที่มันมีอยู่เยอะแยะเอามามาใช้งานประโยชน์ อะไรบ้าง  เชิญได้ก็จะ   ก็คือจะมีอะไรบ้างก็คือ   สวัสดีครับก็จะมีท่าแรกคือท่าที่ใช้ให้น้องหมา                   อันนี้เดี๋ยวจะให้เดินไปหาผู้การครับแล้วเดี๋ยวจะทำภารกิจกันครับ เขาชมกันนะครับ   ยาวภารกิจของเราก็คือจะให้ผู้พิการนะครับ  เอาคดีเควสปัญหาของเราที่เราพบเจอครับก็คือว่า ในกรณีที่ผู้พิการต้องถือของครับ เราก็ต้องเข็นรถเข็นด้วยจะทำให้ไม่สามารถเขียนได้สะดวก เราก็เลยอยากจะให้ เป็นตัวช่วยให้ บริการให้สะดวกยิ่งขึ้นครับ ขายยานะครับ  มองตรงนี้ก็เป็นถือว่าเป็น เหมือนกันที่ในหัวข้อที่บอกว่า เป็นชื่อที่ช่วยอำนวยความสะดวก สังเกตว่าไม่ใช่ผู้พิการหรือผู้สูงวัยก็ได้หรืออาจจะเป็น อาจจะช่วงนั้นบาดเจ็บอยู่เลยนะไม่สะดวกก็ใช้ตัวนี้ได้ สิ่งที่ต้องทำพัฒนาคืออะไรอ่ะ คือตอนนี้คือให้จดจำภาพภาษามือ ใช่ครับ แล้วโดยผ่าน กล้องมาติดเพิ่มใช่ครับผมแล้วก็มีคอมพิวเตอร์เพิ่มเข้าไป เสื้ออุบลขนบรรดา AI เบื้องต้น เอามาใช้เพื่อสัมภาษณ์แล้วไงต่อครับ ครับเดี๋ยวเริ่มต้นนะครับเดี๋ยวจะให้ผู้จัดการลองสั่งว่าถ้าหมานั่งหรือยืนได้ไหม มารอที่ท่านั่งก่อนนะครับ  อย่าลืมนะครับเหมือนเมื่อกี้อ่ะเห็น เซ็นเซอร์ มันก็ปรับ ก็ต้องดูแสงเสยต่างๆว่ามันจะกลับได้หรือเปล่าโอเคนี้จับได้ แล้วต่อไปท่ายืนยืน  อันนี้เป็นภาษาที่เขาใช้เครนสุนัขด้วยใช่ไหม ครั้งแรกก็คือจะใช้เป็นภาษามือสำหรับสุนัขเป็นไงบ้างถ้าครับด้วยการที่เรานั่งอยู่ ไม่สามารถมองเห็นได้ขนาดนั้น  ก็เลยเลือกที่จะเปลี่ยน ตั้งค่าครับ  อันนี้ถ้าต้องการใช่ตัวที่จะลุกขึ้นเนี่ยมันยากหน่อย ค่อยเห็น   อาเขต  ที่นี้ถ้า        จะให้ยังไงเดี๋ยวเราจะเริ่มจ่า  เดี๋ยวผมจะมาหาอาจารย์ คือจะทำอะไรเอ่ย  อันนี้คือโจทย์ตั้งแต่เมื่อเช้า       หุ่นยนต์ที่เป็นลักษณะขาเนี่ยข้อดีคือ มันจะอยากไป ผ่านกับ สถานที่ต่างๆที่ไม่เรียบได้ เป็นล้อมันก็ต้อง รองพื้นที่หลังเรียบหน่อย ฟังก์ชั่นของหุ่นยนต์นักเรียนสามารถจะเดิน ขึ้นบันไดได้ทางเรียบนะเนี่ยถ้าเกิดมองเขาเป็น Robot หุ่นยนต์ ประจำตัวเราซะ 1 ตัวเนี่ย ก็คือ อะไรหลายๆอย่างได้ อันนี้คือเขาก็คือจะสั่งให้ หุ่นยนต์ตัวนี้ ไปหยิบของหรือว่าใส่คอเอาของมาแล้วก็บอกให้มาส่งที่ผมใช่ไหม   ที่นี่นะครับก็จะให้ให้คำสั่งหรือว่า จะให้หุ่นภายหลังเพื่อจะไปดูที่ QR Code ครับ ก็จะเดินตาม QR Code สมมุติว่าจะรักอ่านว่า ของน้ำมันหนักมากเลย ใส่ในหลังของหุ่นยนต์  การแพร่  เคลื่อนที่ของรถเนี่ย  ตอนนี้มันก็เริ่มมาจากละ จากไหม    มันก็จะมี QR Code อยู่หลังวิลแชร์ นั้นมันก็โดนหมายจะต้องแท็ก QR Code แล้วก็วิ่งมาได้  คิวอาร์โค้ดเสียงอยู่   อันนี้มันบอก OK ละ ได้ไหม         นะเนี่ยตรงนี้  สิ่งที่ต้องพัฒนาเราเห็นเลยว่าคือ มิฉะนั้นคำสั่งแล้วอันนี้ ฉันเห็นป้ายนะตอนนี้ฉันไม่เห็นป้ายระยะตอนนี้คือ ไม่รู้เลยว่าไอ้ตรงจนหมามัน มันคืออะไรมันต้องอธิบายละ อย่างนี้คือ juta ควบคุมจอยสติ๊กนะ การประยุกต์ใช้โปรแกรมและพัฒนาแล้วก็ให้มันแฉะ  ก็อย่าแกล้งมันเยอะนะเดี๋ยวมันจะหลุดจากคิวอาร์โค้ดนั้นใช่ป่ะ วิทยาการบ้านของหนักมากเลย เขาจะเอาของมาให้ผม   มามะมามะ    ที่นี้สมมุติสมมุติเราเดินมาระยะทางและอยากให้เจ้าของให้  ไปท่าครับ  เสร็จเรียบร้อยปุ๊บก็         แล้วก็ปิดคิวอาร์โค้ดนั้นเพื่อไม่ให้มันแตกตรงวิลแชร์แล้วให้มันแท็ก มือแทนที่แสงมันมาอย่างนี้ ตาจะได้ครับแต่ก็มีแสงก็เลยจ้า  หน้านี้เพียงว่าก็ลองดูซิว่าอาจจะเจอก็ได้ตรงนี้   โดนมือผมมาเจอผมแทน                    ได้ไหม เจอไหม ไปเจอมันต้องบอกนะกูจนหมามันต้อง                   นาทวีมันยังใหม่อยู่นะพี่ว่าขอโทษด้วยครับ    ถอยหลังไปนิดนึง  ครับก็คือตอนนี้เราก็จะ  ก็เห็นว่าคำว่าเล็บลายนี้คือที่เขาแจก ไ******* 30 ด้วยก็ประมาณนั้น คือพยายามป่าจิตอาสาสร้างให้เห็นว่าในอนาคต เชลซีจะมาเป็นลักษณะอย่างนี้เป็นหุ่นยนต์อยู่กับเรา   เอาของมาให้ซึ่งก็ถือว่าเป็นของที่หนัก ที่ ต้องระวังแล้วก็เอาตัวนี้มาเป็นถ้าเราทิ้ง Robot รากศัพท์มาอยู่เป็นชาติเรานะ  ok ครับขอบคุณมากครับจะให้น้องด้วยครับน้องอิ่ม ได้โจทย์ตอน 8:00 น  ลองทำดูก่อน   อีกส่วนนึงย่าสุดท้ายผมไม่มีเวลาอีกนิดนึง  โดนอีกตัวนึงก็คืออ่ะขอบคุณมากนะเดี๋ยวเราอยู่ตอนนี้ คือ Johny Johny เนี่ยเป็นหุ่นยนต์ที่ทาง กลุ่มของวิศวกรที่พัฒนาขึ้น เอามาใช้ในงานหลายๆอย่างนะครับถ้าเป็นต้นแบบในการที่จะมาสื่อสาร ก็ ดูซิว่าฟังก์ชันที่เราสร้างมาได้ออกแบบมาได้สวยๆก็ต้องไป คณะอื่นนะ ภาษาปากตัวอะไร  ทำเป็นฟังก์ชันได้ ทำอะไรได้บ้างอันนี้      ทำอะไรได้บ้าง     ได้ไหม   เน็ตเวิร์คหลุดหน้าเหมือนต่อ อธิบายไปก่อนแล้วมีเวลาอีกนิดเดียวนะลองเช็คดูก็คือว่าตัวนี้เนี่ยคือกัน ที่แล้วก็มีแขน  ทำงานเป็น  คุณกรที่ประชาสัมพันธ์ได้แต่ทีละกันว่าเป็นหุ่นยนต์นะเนี่ย สามารถให้ผู้พิการหรือว่าผู้สูงวัยหรือคนอื่น เข้ามาสิงมันได้นะก็คือใช้คำว่าสิงเข้ามาควบคุมมันได้จากระยะไกลเหมือนกัน ลักษณะเป็นจอ Video Conference เข้าไปคุย ที่ 1 คนในบ้านเอาส่วนต่างก็ยังได้ แล้วก็ เขามีแขนมีหน้าต่างก็จะมีท่าทางที่  น่าจะทำให้คนทั่วไปเข้าใจได้ง่ายแล้วก็มันก็ค่อนข้างน่ารัก  มีทั้งส่วนที่มันเป็นกล้องที่อยู่ข้างบนนี้ สามารถติดข้างล่างได้ตอนไหนเนี่ยเขาจะอยากจะโชว์ว่าจะทำ Video Conference   อีกนิดนึงเราวิ่งเข้ามาที่นี่มีปัญหา เป็นหุ่นยนต์บริการที่ถูกพัฒนาโดยสถาบันวิทยาการหุ่นยนต์ สนาม โง่ มหาวิทยาลัยเทคโนโลยีพระจอมเกล้าธนบุรี สวัสดีค่ะ บริการที่ถูกพัฒนาโดยสถาบันเป็นจริงๆตรงนี้ ก็เป็น VDO Conference แล้วนะ   จะเห็น ลอง 2 ที่ดูก็ได้นะครับ กล้อง อันนี้คือที่หน้าของเขาเนี่ย หน้าจอตรงนี้ มันก็คือตำแหน่งของที่บูธ Evo  คนนั้นเขาสามารถที่จะสั่ง สั่งมาที่หุ่นยนต์ตัวนี้ได้อยู่แล้วให้เคลื่อนที่ต่างๆ       อยู่ทางนั้นน่าจะไม่ได้อยู่           หนังสือก็คงต้องใช้เน็ตเวิร์คที่ดีขึ้นกว่านี้แล้วก็มาใส่  ทำอะไรได้อีก   ขยับแขนต้องดู วันนี้เป็นท่าทางต่างๆขยับหัว ร้องเพลงอะไรได้บ้าง    เพื่อช่วยคนพิการที่บูธกันค่ะ   อันนี้ก็เป็นพื้นฐานเพราะว่าเวลาจำกัดนะเนี่ยอันนี้เดี๋ยวไปดูที่กูสิบ่ได้มาลองเล่น มาถ่ายรูปกับเขาได้นะแล้วก็ เห็นว่าตัวนี้เป็นตัวแทน Avatar เหมือนกันก็คือเป็นตัวแทนของเราที่จะเอาไปใช้งานแล้วก็อาจจะเป็นส่วนหนึ่ง โรบอทได้ก็คือว่าอาจจะมีคน ที่มาควบคุมตัวนี้จะช่วยอำนวยความสะดวกคนพิการอีกที่หนึ่ง  อาชีพใหม่ๆ ชินกาลยากอยู่ก็ไปคุยกันได้วะ คนๆนี้มาช่วยผ่านทาง  บอกว่าตามเวลาที่พี่ให้มานะครับก็ประมาณชั่วโมงนึง  ก็เดี๋ยวเราก็ ยังไงดีก็ เจมส์มาร์   วันนี้มาชนหมามาได้ไหมแบตเตอรี่หมดยังเอ่ยโดนหมา เอาหุ่นยนต์มามาม่า เดี๋ยวเราลาท่านผู้ชมโดย ยืนตรงนี้ วันนี้เข้ามาได้ใช่ไหม Journey  ถ่ายรูปตรงนี้แป๊บนึง  เดี๋ยวพาไปชมของจริงที่บูธตรงนู้นก็มีงานด่วนคนพิการด้วย แล้วก็เราก็จะเจอเราตอนช่วงเช้าโปรโมชั่นพิเศษ ระบบเมื่อสักครู่เนี่ยมันยังรันอยู่ ที่อยู่ที่พี่โบ้ ใครสนใจ    ใครสนใจไปลองเล่น VR และควบคุม รถต่างๆหรือว่าแขนคนต่างๆไปดูซิว่า มีความยากแค่ไหนก็ลองเล่นดูแล้วมีหุ่นยนต์หลากหลายแบบไปอยู่ที่บูธของปีโป้  ok นะเดี๋ยวเราก็จะ ทางเท่าไหร่นะ 4 คนแล้วกันนะเราก็จะลากันตรงนี้ แล้วก็เดี๋ยวพี่ส่งมาที่บูธ 16:00 น แล้วกันครับ ครับขอบคุณมากครับ อย่าให้ขยับคุณอยู่ตรงนี้ หุ่นยนต์  อย่าลืมนะครับอะไรที่มันควบคุมได้จากรีโมทจากอะไรตัดสกินเฮดเบิกได้ เบิกดี ยังครับ ใครที่ทำเรื่องเบิกมาคุยได้นะครับ          หน่อยนึง ถามคอลเซ็นเตอร์ไม่ให้กลับรอสักตราจารย์ดรสยามเจริญเสียงนะครับรองอธิการบดี ฝ่ายวิชาการมหาวิทยาลัยเทคโนโลยีพระจอมเกล้าธนบุรีนะครับ หายไปไหนแล้ว โอกาสเดียวกันนี้นะครับ ขอเรียนเชิญนะครับท่านรองอธิบดีนะครับ สนธยาพลศรีนะคะมอบของที่ระลึกนะครับให้กับพระอาจารย์นะครับขอกลับดึก  ส่งเสริมและพัฒนาคุณภาพชีวิตคนพิการ             ที่สำคัญสำหรับคนพูดจาเลย ในยุค แบบนี้นะครับ ขอเสียงปรบมือให้ทั้ง 2 หน่วยงานด้วยครับ  เอาโอเคครับ     สำหรับท่านใดนะครับที่มีความประสงค์ ข้อมูลเพิ่มเติมนะครับก็สามารถติดต่อได้ มหาวิทยาลัยเทคโนโลยีพระจอมเกล้า  ท่านใดผู้ฟังท่านอาจารย์ไปแล้วยัง อยากได้ข้อมูลเพิ่มเติมได้นะครับ คลิปหลุดได้นะครับรับข้อมูลนะครับ      และแน่นอนค่ะว่าเวทีของเรายังไม่หมดเพียงแค่นี้นะครับเรายังมีอีกสบายเอาไปแล้วนะครับ เราจะนำเข้าสู่มวลชนนะครับขออนุญาตประกาศนะครับ  คุณ บอลโลกกันเลยนะครับวงเวียนนะครับอาจผิดขออภัยนะครับมารับบัตรประชาชนพร้อม  ขวามือของผมนะครับหรือฝ่ามือเวทีนะครับซ้ายมือสองท่านนะครับ  บัตรประชาชนพร้อมกับ ใบขับขี่นะบาร์โค้ดเลยนะครับผม ok ครับเอาแล้วครับเดี๋ยวเราจะขยาย  สำหรับคนพิการเพื่อคนพิการต่อนะครับว่าจะเป็นอย่างไรแต่วันนี้ แน่นอนนะครับ สำนักงานใหญ่มาเอง  ผมนี่นอนแล้วนอนแล้วนะครับนะครับให้กลับ สำนักงานใหญ่องค์การกระจายเสียงและแพร่ภาพสาธารณะแห่งประเทศไทยไทยพีบีเอส   ไม่สมหวังซึ่งเป็นคนพิการชื่อสมหวัง ต้องผิดหวังตลอดว่าจะไปสมัครงานที่ไหน  ไม่ได้หรอก ปี 2500       ได้แต่ว่างงานอยู่ ไม่ระบุอาชีพ 822  มาตรา 33 เรียกว่านายจ้างที่มี       ต้องจ้างคนพิการ มาตรา 34 ระบุเป็นทางออกไว้ว่า นายจ้างสามารถส่งเงินเข้ากองทุน พิกัดทดแทนได้  ถังดักไขมันมากกว่า 35 ส่งเสริมอาชีพคนพิการได้ 7 อเมริกาจะจ้างเขาทวงฝึกอาชีพจัดหา  ความเหลื่อมล้ำทางสังคมด้วยนะคะ  เพื่อคนพิการขับโครงการที่ไทย vs นั้นตั้งใจนะคะที่จะจัดทำขึ้น ในวันที่ 28 ถึง 30 กันยายนที่ผ่านมาถึงวันนี้เนี่ย 2 เดือนแล้วค่ะเราจะมาติดตามกันนะคะว่าจากวันนั้นถึงวันนี้มีการขับเคลื่อน เรื่องการ จ้างงานคนพิการอย่างไรบ้างขออนุญาตเชิญก่อนนะคะโครงการของเราค่ะ มีหลายหน่วยงานเดียวกันนะคะที่ร่วมกับเพื่อนด้วยกัน เพื่อกระตุ้นให้สถานประกอบการมีการจ้างงานคนพิการมากขึ้นให้สังคมได้ตระหนักรู้ ปัญหาเราก็ยอมรับ คนพิการค่ะเป็นแรงบันดาลใจให้หน่วยงานต่างๆนะคะเห็นว่าทุกคนสามารถมีส่วนร่วมในการแก้ปัญหาเรื่องนี้ได้แล้วก็ เสริมการพัฒนาคุณภาพชีวิตให้กับคนพิการด้วยเพื่อสุดท้ายค่ะเราจะทำให้คนพิการมีงานทำ อาชีพให้กับพวกเรานะคะเราจึงมีส่วนสำคัญในการพยากรณ์ค่ะ ว่าเป็นนวัตกรรมในการแก้ปัญหารูปแบบใหม่นะคะ ตอนนี้อย่างแรกก็คือการเพิ่มอัตราการจ้างงานในภาคเอกชน มาตรา 33 เสริมมีงานทำในภาครัฐหรือว่ามาตรา 30 ลดการจ่ายเงินเข้ากองทุนตามมาตรา 34 แล้วก็สร้าง   อาชีพอิสระให้แก่คนพิการค่ะ สำหรับในงานนะคะที่เราเป็นภาคีเครือข่ายแล้วก็ร่วมงานกันมาขออนุญาตเอ่ยนาม กิจการกระจายเสียงกิจการโทรทัศน์และกิจการโทรคมนาคมแห่งชาติหรือพัฒนาคุณภาพชีวิต พิการ สำนักสนับสนุนสุขภาวะประชากรกลุ่มเฉพาะสสสค่ะมูลนิธินวัตกรรมทางสังคม สมาคมสภาคนพิการทุกประเภท  ประเทศไทยสมาคมเพื่อผู้บกพร่องทางจิตแห่งประเทศไทย สมาคมผู้ปกครองคนพิการทางสติปัญญาสำนักงานส่งเสริมเศรษฐกิจดิจิทัลดีมาก สำนักงานนวัตกรรมแห่งชาติองค์การมหาชนหรือว่า ni a นะคะทั้งหมดนี้ ชื่อหน่วยงานที่ร่วมกันตอบเพื่อนกับไทยพีบีเอสเพื่อสนับสนุนการจ้างงานคนพิการค่ะ วันนั้นถึงวันนี้ 2 เดือนพอดีเป๊ะเลยนะคะเรามีตัวแทนจากทั้งหมด 8 ทีม เล่าให้เราฟังบนเวทีว่าพวกเขาขับเคลื่อนเรื่องนี้อย่างเป็นรูปประธรรมยังไงบ้างคะ วันนี้เราได้รับเกียรติจากหลายท่านทีเดียวนะคะเป็นทั้งระดับผู้จัดการผู้บริหาร ในการเจ้าหน้าที่อาวุโสค่ะเรียนเชิญทุกท่าน     ตำแหน่งอะไร    นะคะ  สังคมและความมั่นคงของประเทศลาวในเวทีด้วยค่ะ  ขออนุญาตแนะนำนะคะท่านแรกกับพีนะคะคุณมนัสประสงค์งานผู้จัดการฝ่ายบริหารงาน  ตัวแทนภาคเอกชนค่ะคุณบุญนำลองกระโทกนะคะพยากรณ์ ชำนาญการพิเศษ สํานักงานปลัดกระทรวงสาธารณสุข  คุณสุชนาชวถาวรผู้อำนวยการฝ่ายส่งเสริมและสนับสนุนการพัฒนา สภาพชีวิตและความมั่นคงดีป้านะคะคุณรัฐภพถ้าสุวรรณค่ะเพิ่มรายการสำนักทรัพยากรมนุษย์ Thai PBS มูลนิธินวัตกรรมทางสังคม อภิชาติการการุณกรสกุลนะคะประธานมูลนิธินวัตกรรมทางสังคม แล้วคุณจินดารัตน์เทียมอริยะ  นะครับเราจะมีวิธีการทำอย่างไร วันนั้น    เสนอโครงการออกมาได้ความรู้แล้ว      คุยกันเรื่องไอ้ต้างานยังไงแต่ละกลุ่มใหญ่ก็จะมี ส่วนผสมนะคะเป็นทีมเวิร์คมากๆจากหลายหน่วยงาน  นึกว่าไปกิน  เวลาที่เราห่างกันจริงๆหลังจากนั้นพี่มนัสเนี่ยไปขับเคลื่อนในหรือไง เป็นยังไงบ้างหลังจากวันนั้นก็กลับไปนะครับบังเอิญว่า มันเป็นช่วงปลายปีพอดีสิ่งที่เราเตรียมการก็คือเตรียมการในส่วนของ  ปีหน้าคือปี 67  ถามว่าเราทำอะไรแน่นอนครับก็คือ เรา   ไม่จ่าย เงิน   เห็นว่ามีโอกาสที่จะขยับมาเป็น 33 ด้วยถูกต้องไหมคะ แนวทางอย่างไรบ้างค่ะ  เราได้ทำไว้ที่นวัตกรรมนะครับ  สุดท้ายซึ่งเป็นตัวแทนจากมูลนิธินวัตกรรมอาจจะมาเล่าบางส่วนให้ฟัง ของเราก็คือเหมือนเดิม  จ้างงานในส่วนของโครงการอาชีพแล้วก็คือสังคมเป็นหลัก ปีนี้ล่ะ สหกรณ์มาเรามีงานการจ้างงานกระแสหลักเพิ่มเข้ามา  กลุ่มทดลอง ถามว่ากลุ่มทดลองตรงนี้ก็คือกลุ่มที่เป็น  สาขาที่เรียนในระดับอุดมศึกษา เป็นผู้พิการนะครับที่กำลังเรียนอยู่ ให้เขาได้เรียนไปด้วยเราก็มีโอกาสทำงานเพื่อรับเงินในส่วนของมาตรา 35 ไปด้วยแล้ว เราก็จะพัฒนาต่อยอดกันต่อเมื่อคืน เรื่องของการฝึกทักษะ การเตรียมความพร้อมก่อนที่จะเข้าสู่การจ้างงานมาตรา 33 ซึ่งตรงนั้นต้องบอกว่า เป็นแผนที่ระวางกันต่อไปก็คือ ในระยะ 3 ปีนี้ ต้องทำคือพัฒนาทักษะ       เรียนที่สถานประกอบการต้องการสิ่งที่จำเป็นในการที่จะประกอบอาชีพหรือเข้าไปทำงานในสนาม  พัฒนาทักษะเรียบร้อยแล้วอาจจะเปิดโอกาสในส่วนของเรื่องของการเปิดโอกาสให้เขาได้ งาน หรือเข้าไปฝึกงานสุดท้ายจบแล้วอาจจะทำงานเป็นมาตรา 33 ก็ได้  เห็นเขา ฝึกทักษะเรื่องของการ   เรื่องของพัฒนาตัวเองเรื่องของการดูงานหรือการฝึกงาน ไปเขาแน่ๆเราเห็นประวัติตัวนี้แล้วเขาเหมาะกับงานด้านไหนนั่นก็คือ ก็คือจะนำเข้าสู่การจ้างงาน  โอ้โหเรียกว่าคืบหน้านะคะเปลี่ยนหรือว่ายกเลิกการสมทบ เอากองทุน มาตรา 33 และตอนนี้กำลังจ้างในมาตรา 35 อยู่แล้วก็ 30 เรื่องของเงิน ให้กับน้องๆที่กำลังเรียนอยู่ห้องพร้อมกับการพัฒนาศักยภาพของเขาก็เรียนจบแล้วมีความพร้อมแล้ว มาตรา 33 ได้ต่อด้วย ขอบคุณนะคะอันนี้เป็นตัวแทนของภาคเอกชนค่ะลองฟังเสียงของข้า ฝากบ้างนะคะคุณนาย  อย่างไรบ้างคะตอนนี้มีความคืบหน้าอย่างไร  ตอนนี้นะครับกระทรวงสาสุข ของเรานะครับ มีการจ้างงานคนพิการอยู่แล้วนะครับ ทั้งมาตรา 33 แล้วก็ 35 จำนวน  ร้อยกว่าคนนะครับ คิดว่ากี่เปอร์เซ็นต์คะ  ต้องไปเซ็นรับเงิน 1% ของเราที่เป็นส่วนราชการ รูปภาพ Sport เลิกระเบียบมากนะครับอันนี้เราก็มาคิดว่า เราก็ไปดูงานด้วยนะครับเราไปดูงานอย่างของกทมนี่แหละไปดูว่า ทำอย่างไรกทมถึงประสบความสำเร็จเยอะๆแล้วก็ไปดูงานแล้วเมื่อ เดือนที่แล้ว  ปรับปรับปรุงว่า เราต้องเปลี่ยนแผนนะครับโดย หลังจากที่ไปงาน เอามา 1 เราจะดำเนินการโดยตั้งคณะกรรมการหน่อยนะครับ  เสนอให้ผู้บริหารระดับกระทรวงเลยครับได้รับทราบเรื่องนี้ว่า  กระทรวงสาสุขเราต้องขับเคลื่อนตามเส้น ต้องสอดคล้องกับนโยบายท่านปลัดครับพี่ใช้คำว่าททททำทันที  อันนี้เราก็ตั้งคณะกรรมการแล้วนะครับ แล้วเราก็จะ จัดประชุมน่าจะน่าจะเดือนหน้านะครับแล้วก็มีแผนงาน จะเริ่มตั้งแต่วันที่ 1 มกราคม 61 ต้นไป  ที่คิดไว้จะเป็นลักษณะเป็น ช่วงเที่ยงๆนะครับคิดว่าเป็น 5 ช่วงน่าจะช่วงประมาณสัก 20 เปอร์เซ็นต์ที่จะ  จำนวนที่จะจ้างคนพิการขึ้นมาได้ในระบบ ตั้งเป้าไว้ว่าจะจ้างในมาตรา 33 ถูกต้องไหมคะ ทั้ง 2 มาตราอะไรครับถ้าส่วนไหนที่จ้างในมาตรา 33 ได้เราก็จะจ้าง แต่ว่า  คนคนนั้นต้องมีคุณสมบัติที่จะ  มีความใกล้เคียงกับ จะทำงานในกระทรวงสาสุขระดับซึ่งตนกระทรวงที่ให้บริการด้านสุขภาพด้วยนะครับ ว่าจะทำการพิจารณาในการเปิดกระเป๋าไปให้ครับ ก็เป็นโอกาสนะคะที่ต่อไปเราจะไปกระทรวงแล้ว บริการจากคนพิการก็ได้เห็นมากขึ้น การที่มาให้บริการ หรือผู้ป่วยพิการด้วยกัน มากขึ้นขอบคุณมากนะคะคุณนานาชาติมาค่ะ  เริ่มที่ไหนก่อนหน้านี้เราได้เห็นว่าดิบๆก็เป็นหน่วยงานที่พยายามส่งเสริมองค์ความรู้ เทคโนโลยีดิจิตอลให้กับคนทั่วไปเลยแล้วโดยเฉพาะคนพิการด้วยเพื่อเสริมศักยภาพ ในส่วนของการจ้างงานเป็นยังไงบ้างคะ โหลดที่ทำดีป้าได้รับนะคะเป็นเรื่องของการส่งเสริมอาชีพอิสระค่ะ ตั้งแต่เข้าร่วมโครงการให้ทักมาเนี่ยทุกคนก็ไปหาน้องๆให้ที ไปแหกโค้งกัน ก็มีคนพิการอยู่นิ  คำตอบหรือว่าโซลูชั่นที่ได้มาก็คือคนพิการเนี่ยสภาพแปลว่า  นึกว่าตัวเองขัดพื้นที่หรือว่ายังไม่มีความกล้าเพียงพอที่จะโชว์ศักยภาพ  คนพิการเองนะคะ หลังจากที่เราร่วมโครงการเรียบร้อยแล้วเนี่ยพอมีนโยบายจากทางผู้บริหารมา เห็นว่าอย่างไรก็ตามเราจะต้องส่ง มีการมีงานทำค่ะในเรื่องของการที่ ต้องทำแผลปลอมให้เป็นพื้นที่ที่จะให้คนพิการเนี่ยสามารถ จะเข้ามาเอา New vehicle หรือเปล่านิว นะคะสำหรับคนพิการได้แล้วก็จะเป็นแพลตฟอร์มที่จะ เรื่องของตับแม็ทชิ่งค่ะ บริษัทก็คืออาจจะเคยบอกว่าเราจะหาคนพิการที่มีศักยภาพได้ที่ไหน เป็นหนึ่งใน ตัวที่จะตอบโจทย์นานแล้วนะคะว่าสามารถที่จะมาหา สภาพต่างๆได้ในนี้ ไปถึง คนพิการก็จะสามารถที่จะเอาโปรไฟล์ของตัวเองเนี่ย เอาไป  หรือว่าไปโชว์เป็นพื้นที่ให้คนพิการสามารถที่จะเอา ตัวเองเข้าไปในนั้นได้ด้วยก็จะมีบริษัท พี่เต่าส่งเสริมและสนับสนุนอยู่ หลายมากมายมีการพูดคุยกับบริษัทสตาร์ทอัพในเรื่องของที่จะหาหลักสูตร ช่วยส่งเสริมให้คนพิการเนี่ย Future skill ได้ฉันก็มีเป้าหมายที่จะส่งเสริมให้คนพิการได้ เรียนรู้เหล่านั้น 500 คนนะคะในปีในปีนี้  ที่ว่านี้เปิดให้บริการแล้วถูกต้องไหมคะ ใช้เวลาในการให้ด้วย      ทำให้เกิดเพื่อนๆที่จะร่วมเดินทางไปหลากหลายมากค่ะก็หลายๆท่านในที่นี้ก็หวานก็ได้มีโอกาส   ก็ยังมีบริษัทที่ ทำในเรื่องของ influencer ด้วยที่จะว่า ทำโครงการนำร่องร่วมกันว่าคนพิการก็สามารถดูรีวิว เป็นหนึ่งในอาชีพอิสระยุคดิจิตอล ปัจจุบันนะคะสามารถที่จะทำได้ค่ะ ตอนนี้น่าจะเปิดให้ใช้งานเร็วๆนี้ปีหน้าใช่ไหมเอ่ย วางแผนอยู่ก็ให้มันเกิดขึ้นติดตามกันนะคะ ที่ให้เกียรติมาร่วมงานของเราเยอะแยะเลยใช่ไหมคะ ปกติเล่นอะไรอยู่แล้วไหมคะ จริงๆเรื่องของการจ้างงานคนพิการบางทีนายจ้างก็อยาก สร้างนะคะคนพิการก็อยากมีงานทำแต่ว่าบางครั้งก็ไม่ได้เจอกันถ้าเกิดว่ามีความดีๆแบบนี้เนี่ย ช่วยเชื่อม ให้การตั้งนานสามารถทำได้สะดวกมากขึ้นนะคะสามารถจ้างงานคนพิการในมาตรา 3  อยู่ค่ะ  แต่ว่าอันนี้ จะไปจดทางเลือกและเป็นยุคดิจิตอลเนี่ยเราก็พยายามที่จะ ค้นหาหรือว่าคุยกับนายท่านสวนนะคะว่า อาชีพอะไรที่อาจจะเป็นอาชีพทางเลือกได้เพราะว่ายุคสมัยนี้บางทีเรา การที่มีอาชีพทางเลือกหรือทำอะไรในหลายๆทางค่ะรายได้เข้ามาได้  เปิดกว้างแล้วก็ไม่ว่าจะทำงาน  มาสร้างรายได้ได้ค่ะไม่เคยไปรับสินค้าที่ดิวเดินคนพิการหลาย เหมือนกันนะคะก็เป็นอีกช่องทางที่น่าสนใจค่ะทักมานะคะพี่ออยนะคะเพราะของเรา  ก็มีคนพิการ ทำงานอยู่ด้วยเช่นเดียวกันแล้วเราก็แอบเห็นว่ามีเพื่อนๆคนพิการที่มาทำงานที่ไทยเยอะเลย ติดตาม ทีวีดิจิตอลหมายเลข 3 นะคะแล้วก็ต้องมีนักข่าวที่รายงานสดมาจ้า ต่างประเทศซึ่งเวลาดูหานะแต่อาจจะไม่รู้เลยว่าเขาเป็นคนพิการ การเปิดโอกาส จะให้เล่าให้ฟังนะคะว่าเรามีความคืบหน้าเรื่องนี้อย่างไรบ้าง แนะนำ Thai PBS นะครับก็อยากจะอยากจะเล่าให้พรุ่งนี้ ลักษณะที่ว่า ThaiPBS เองเนี่ยเราเราเป็นเจ้าบ้านสำหรับในโครงการ ตามนี้นะครับด้วยความเป็นเจ้าบ้านเราก็ ก็ต้องมีส่วนร่วมด้วยกันนะแต่ว่าไม่ได้อยู่ในกลุ่มหรือว่าไม่ได้ทำรถ สามารถเข้ามาร่วมกิจกรรมตรงนี้ได้นะครับ  ถามว่ากิจกรรมตรงนี้เนี่ยจริงๆแล้วเนี่ยเราเริ่มต้นมาจากนโยบายของผู้บริหาร  เพราะว่าผู้บริหารสูงสุดเราเองเนี่ยมีนโยบายชัดเจนนะครับตั้งแต่ต้นปีในปีนี้เลยนะคะ ว่าเราต้องการเพิ่มสัดส่วนของบุคลากรในหลายมิติ ในองค์กรของเรานะครับทั้งในส่วนของบุคลากรที่เป็นผู้พิการนะครับ สหกรณ์ที่เป็นผู้สูงวัยอายุเกิน 60 ดีนะครับรวมถึงบุคลากรอยู่ในกลุ่มที่เป็น lgbt Q ทีนี้ถามว่ารถหาย GPS เองเนี่ยนะครับ   ThaiPBS เองนะครับเนื่องจากว่าเราเข้ามามีส่วนร่วมในกิจกรรมและซักนะคะ เราก็เลยกลับมามองตัวเองว่า  พร้อมแค่ไหนนะครับ พร้อมทางด้านสิ่งอำนวยความสะดวกของเรานะที่ร้องว่ามันคือฮาร์ดแวร์เนี่ยเราคิดว่าเราพร้อมแล้วนะ ว่าเรายังขาดคนอื่น   ยังไม่สามารถเพิ่มจำนวนเพื่อนผู้พิการเข้ามาทำงานกับเราได้นะครับ โจทย์ตัวเราเองกันเนาะจากนโยบายของทางผู้บริหารสูงสุดเราแล้วก็มาแยกแยะ คำว่าลาก่อนของเราตอนนี้เป็นยังไงบ้าง  เราก็มองแล้วว่าในส่วนของบุคลากรใน LG btu เนี่ยเราก็จะทำงานนะคะ วัฒนธรรมองค์กรที่ทำงานร่วมกันโดยไม่ได้ ทางด้านปุ่ม   อุปกรณ์ที่มีอายุเกิน 60 แล้วก็มีพอแหละบุคลากรทางด้าน เป็นกลุ่มเพื่อนผู้พิการนะครับซึ่งณปัจจุบันนี้นะครับในช่วงเริ่มต้นปีหน้าเรามีบุตร ผู้พิการนะครับที่เราจ้างมีอยู่แค่ 5 คนเท่านั้นเองนะครับแล้วก็เลยมองว่าแล้วจะทำยังไงที่เราจะ เติมได้ในฐานะที่เราเป็น มางานนี้นะครับ  มีรถอะไรมามองในเชิงกลยุทธ์และว่า สิ่งที่เราขาดอยู่เนาะก็คือว่าเรายังขาด Network นะครับ  วาดสิ่งที่ผ่านมาและการจ้างงานของเราได้รับรองว่า แล้วก็ให้คนทำ จ้างจะไปจ้างจะมาหาได้หาไม่ได้ออกไปบ้างนะครับ นิทานเรามี Network ที่ดีนะครับจ่า เราก็จะ มีพันธมิตร เพิ่มขึ้นก็จะทำให้เรามีแหล่งหาบุคลากรที่เป็นกลุ่มผู้พิการ มีความรู้ความเข้าใจนะครับเกี่ยวข้องกับการทำงานร่วมกันกับเพื่อนผู้พิการมากขึ้น แล้วก็ท้ายสุดก็คือว่าเราจะทำยังไงที่จะทำให้เพื่อนๆพบการที่ มาทำงานกับไทยพีบีเอสเนี่ยสามารถยังคงทำงาน  นะครับแล้วก็คงอยู่กับองค์กรเราได้ยาวนานมากขึ้นนะครับอันนี้อันนี้คือสิ่งที่ที่เรามองไว้     ถามว่าด้วยตัวโครงการของเรานะครับ   มีตัวโครงการของเราเนี่ยทำลายของเราเนี่ยเราเริ่มประมาณในช่วงเดือนเมษายนนะครับ ดูแล้วก็เกิดขึ้นก่อนการจัดงาน have นี่แหละนะครับพี่แต่ว่าด้วยความที่เป็นนโยบายของผู้บริหาร เพราะฉะนั้นเราก็ต้องรีบรีบกลับมาทำก่อนเพราะว่าเราก็ไม่แน่ใจว่าปลายปีจะทันไม่ทัน เราเริ่มโครงการตั้งแต่เมษายนเนี่ยเราก็จะเริ่มมีกิจกรรม แล้วเราก็มองว่านี่แหละตัวดีนะครับต้องเป็นคนที่ต้องรู้เรื่องราวพวกนี้ ให้ดีที่สุดก่อนที่จะมาเป็นคนขับเคลื่อนการทำงานในเรื่องผู้พิการ ในการทำงานในองค์กร ไม่ได้นะคะ หลังจากการเนี่ยเราก็ไปร่วมงานนะครับที่มีเกิดขึ้นทั้งปีในปีนี้เลยนะครับ แล้วก็ท้ายสุดนะครับเพราะเราเตรียมความพร้อมของทาง SR เรียบร้อยแล้วเนี่ยเราก็ไปร่วมงาน ที่ทางเครือข่ายจัดนะครับ สำหรับผู้พิการนะครับเราก็คาดหวังว่าเราเนี่ยจะสามารถ ไปสกรีนนะครับ สหกรณ์ที่มีอยู่ในงาน Job Fair เนี่ยก็สัมภาษณ์กันเบื้องต้นเลยนะครับ เราก็ดึงบุคลากรกลุ่มนี้นะครับจะมีอยู่ประมาณ 20 ท่าน  แล้วก็นำมาเข้ากระบวนการ สรรหาของเรานะครับแล้วก็ในระหว่างที่เราดึงบุคลากรกลุ่มนี้มานะคะ ก็ต้องทำนะ ที่ประสานทำความเข้าใจกับหน่วยงานภายในรถด้วยนะครับซึ่งตรงนี้เราก็ใช้วิธี ชิงนะครับหน่วยงานภายในของเราเนี่ยมี Job อะไรบ้าง ทักษะ ต้องการ นะครับแล้วเราก็ดึงจากงาน Job Fair เนี้ยกลับเข้ามาประมาณ 20 20 คนนะครับ    เพื่อนๆที่อยู่ในหน่วยงานภายในของเรานะ มีงบประมาณให้นะเรามีอัตรากำลังให้นะนะครับแล้วก็เพื่อนๆที่ 20 คน  เราเนี่ยก็มีทักษะพร้อมเรามาสัมภาษณ์กันใหม่นะครับ  แล้วก็หลังจากนี้เนี่ยเราก็จะเริ่มนะครับเข้าสู่กระบวนการสัมภาษณ์แล้วก็ น้องกลุ่มนี้เท่านั้นนะครับไม่ได้ไป ร่วมกับคนอื่นข้างนอกนะครับอุปกรณ์เพิ่มเติมมาประมาณ  ถามว่าได้เพิ่มมาอีก 6 ท่านภายในปีนี้เราคิดว่าเราก็ ดีแล้วล่ะสำหรับในปีนี้เพราะว่าก่อนหน้านี้เรามี 5 จะได้มาในปีนี้  มันก็คิดว่าน่าจะมาช่วยเติมเต็มนะครับเพิ่มมิติต่างๆในการทำงาน ด้วง กัน ภายใน Thai PBS มากขึ้นนะครับ  สถานที่ สามีมีสภาวะทางร่างกายนะคะทางด้านสภาวะทางร่างกายเท่านั้นเองนะครับทั้ง 5 คน  ว่าในปีนี้เราได้เพิ่มมานะครับก็จะมีผู้ที่มี มีความพิการทางด้านการมองเห็นเพิ่มขึ้นนะครับแล้วก็มีปัญหาทางด้านการได้ยินเพิ่มขึ้น ด้วยนะครับเพิ่มขึ้นเราก็คิดว่าจากจำนวนที่เพิ่มขึ้นมาเนี่ยเราได้  สารที่มีประเภทอื่นเข้ามาด้วยก็คิดว่า เราก็คนทั้งแฮปปี้กับการทำงานในปีนี้นะครับ  แล้วก็ใช้สูตรนะครับสิ่งที่ได้จากเครือข่ายที่เราทำงาน ก็คือการทำความเข้าใจนะครับในการทำงานร่วมกันกับเพื่อนๆ พี่จะเข้ามาใหม่นะครับเพราะเราเราก็เคยเจอประสบการณ์แล้วว่าเพื่อนผู้พิการที่มาทำงานใน GPS นี่เองเนี่ย คนที่อยู่ก่อนนะหน่วยงานที่รับเข้ามาก็เริ่มรู้สึกว่าเธอจะ ยังไงจะปรับตัวเข้ากับเขายังไง จะทำยังไงที่ทำให้เพื่อนท่านเนี้ยสามารถผลิตงานออกมาได้  นะครับแล้วเราก็คาดหวังว่าเพื่อนๆผู้พิการที่เข้ามาร่วมงานกับ ThaiPBS ก็จะมี เส้นทางในการเติบโตในสายวิชาชีพในอาชีพการงานของเขาต่อไป  เราก็เลยมีการจัดทำ workshop กับหน่วยงานที่รับผู้พิการในปีนี้เข้ามาร่วมงานด้วย  ก็จะเปลี่ยนแปลงเอาครับ 5 + 6 เป็น 11 ตำแหน่งแล้วนะคะตอนนี้ที่มีคนพิการเข้ามา โรงงานของพวกเราชาว ThaiPBS ค่ะทำงานหลากหลายนะคะหน้างานได้เช่นเดียวกันนะคะ  เป็นผู้พิการจากหลากหลายประเภทด้วยที่เป็นพนักงานนะคะยินดีมากๆนะคะที่รัก คนพิการแล้วก็ ที่ทำงานก็ตื่นเต้นที่มีเพื่อนๆผู้พิการมาร่วมงาน เช่นเดียวกันอีก 2 ท่านนะคะจากประกันสังคมค่ะนึกว่าเป็น หน่วยงานที่ช่วยเชื่อมประสานการทำงานตั้งแต่การเปิดแพ็คๆนะคะ เราก็ยัง ยังทำงานร่วมกันต่อเพื่อที่จะให้เกิดการจ้างงานจริงๆค่ะก็อยากฟังเสียงนะคะจากทาง ดีค่ะพี่ชาติก่อนก็ได้ค่ะช่วยเล่าให้ฟังหน่อยนะคะว่ามีการ หันหลังบ้านกันอย่างไรเพื่อสนับสนุนให้อีกหลายงานที่อาจจะไม่ได้มาวันนี้ แต่เขายังคงพยายามที่จะจ้างงานให้เกิดขึ้นจริงนะคะ  จุ๋มเลยก็ได้ค่ะได้เลยค่ะ    จริงๆต้องเรียนว่าเรียนท่านประธานในพิธีและท่านผู้มีเกียรติ ก่อนอื่นต้องบอกว่าการที่เรามี กิจกรรมสำคัญคือฮักอ้ายน่ะ ท่านได้เห็นแล้วก็ได้ยินสิ่งที่รักเปลี่ยนก็คือว่าเราสามารถ จัดให้คนที่มีความต้องการ เจอกันแล้วก็มาทำโจทก์ร่วมกันจนเป็นโจทก์ที่เขาจะไปดำเนินการต่อได้ แล้วได้ทำได้จริงๆ มันเกิดผลลัพธ์ ขี้เกียจกินผักเลยสิ่งที่จะเรียนก็คือว่า การจ้างงานนะเราคุยกันมานานแล้วกฎหมายแล้วก็มีนานแล้วนะคะแต่ประเด็นคือมันยังมีค่า ทาทายอยู่ พันธะไทยมี 3 เรื่องหลักๆที่เราทำงานมาหลายปีน่ะหนึ่งคือหาคนที่ ไม่เจอค่ะ หาคนพิการไม่เจอ เพราะอะไรคะคนพิการนะคะ 80 เปอร์เซ็นต์ ต่างจังหวัดจ้างงานในอยู่ในเมืองใหญ่อยู่ในกรุงเทพฯดังนั้นการเจอกันก็น้อยมาก นอกจากนั้นอันที่สองก็คือว่า 80 เปอร์เซ็นต์ของคนพิการนะค่ะเข้าถึงการ  เคยได้รับการศึกษาอยู่ในชั้นระดับประถมหรือต่ำกว่าดังนั้นโอกาสที่จะเจอ บริการที่มีศักยภาพมีคุณสมบัติตรงตามโจทย์ในจ้างก็น้อยลง  ดังนั้นสิ่งที่เราทำก็คือว่าทำให้เขามาเจอกัน ตัวช่วยที่ทำให้เจอกันอย่าสำคัญมาก กิจกรรมเมื่อกี้อย่างเช่นตัว Job Fair แต่ว่าเราทำมากกว่านั้นนะคะในงานทักนะคะแล้วให้แหล่งผลิต คนพิการ สั่งที่เป็นซัพพลายอ่ะค่ะมาเจอกันกับฝั่งที่เป็นนายจ้างชุติมา โจทก์ร่วมกันดังนั้นความเป็นไปได้ที่หน่วยการบอกว่าจะสามารถจ้างได้  มหาวิทยาลัยนะคะในระบบผลิตคนพิการแต่ละปี 200 กว่าถึง 300 เกือบ 200 ดังนั้นที่บอกว่า เป็นเพราะว่ายังไม่รู้จัก การมีตัวเชื่อมถึงสำคัญมาก  คราวนี้บอกว่าต้องการคุณสมบัติ โรงเรียนกันอยู่นะคะน้องๆกว่าจะมาถึงตรงจุดนี้นั้นถูกพัฒนามากเมื่อกี้ เราต้องมาช่วยกันต่างๆที่เป็นความต้องการของนายจ้าง นะเนี่ยสิ่งที่เกิดขึ้นก็คือว่านายจ้างก็จะมี Job Post มาแล้วก็บอกว่าต้องการคนพิการ สถาบันการศึกษาก็ผลิตออกมา มันมีช่องว่างค่ะนวัตกรรมการจ้างงานกระแสหลักที่เมื่อกี้พี่ๆเล่าให้ฟังนะเอาทั้งสองฝั่งมาเจอกัน นายจ้างจะเป็นคนบอกว่าต้องการอะไรและเข้าไปร่วมด้วยช่วยกันกับการพัฒนาทักษะ ในมหาวิทยาลัยมหาวิทยาลัยก็ไม่ใช่ว่าผลิตมาแล้ว จบมาอย่างมีคุณภาพจบมาอย่างทำงานได้ขอโอกาส น้องกำลังเรียนอยู่ มาตรา 33 ได้ไหมคะไม่ส่งเงินกันแล้วแต่ว่าสามารถให้น้องทำงานระหว่างเรียน ความรับผิดชอบมากขึ้นตื่นตัวมากยิ่งขึ้น มุ่งหวังว่าจะไปทำงานมากยิ่งขึ้นแล้วเมื่อจบแล้วอาจจะยังทำงานไม่ได้ก็ให้มา  โดยใช้มาตรา 35 ที่เรามีเครื่องมือที่สำคัญนี้ช่วยหลังจากนั้นมาปั๊บบริษัทก็มา ขึ้นจังได้ขึ้นนี่คือสิ่งหนึ่งที่เห็นเป็นรูปประธรรมในงานให้ทักเนี่ย มีแค่ 2 บริษัทแค่ 4 มหาวิทยาลัยแต่ตอนนี้ จะไปงานว่าเรามี 8 บริษัทแล้วค่ะแล้วมีทั้งหมด 18 มหาวิทยาลัย ที่มีการจ้างในมาตรา 35 สูตร 33 10 กว่าอัตราแล้วค่ะได้นะคะ  สิ่งสุดท้ายค่ะ จะบอกว่า 3 อย่างนะคะสิ่งสุดท้ายก็คือว่าหาเจอแล้วค่ะมีคนมาสมัครแล้วค่ะ อยู่กันให้ได้ การออกแบบงานที่ตอบโจทย์องค์กรนายจ้างอย่างที่พี่ๆว่าโดยคำนึงถึง ความพิการเป็นสิ่งที่สำคัญเราจะมีงานอยู่แล้วเอาคนจับไปใส่ ว่ากรณีของคนพิการแล้วอาจจะต้องบวกอีกด้านนึงคือมีงานอยู่แล้วออกแบบให้คนพิการทำงานได้ มันจะต้องเป็นคนคิดคน  คนด้วยเหมือนกันทั้งนั้นเนี่ยอันนี้ก็เป็นอีกสิ่งหนึ่งที่ต้องช่วยสนับสนุนถ้าเรามีตัวกลาง มาช่วยทั้งหาให้เจอแล้วช่วยสนับสนุน ให้เข้าอกเข้าใจคนพิการ distagon เข้าใจว่าคน อธิการแตกต่างกันอย่างไรก็แตกต่างกันด้วยจะทำให้องค์กรนายจ้าง  เพื่อนร่วมงานที่เป็นคนพิการที่มีความหลากหลายและสามารถเข้าอกเข้าใจกันได้ มันก็จะสูงของแอบออกสำหรับนายจ้างนะคะ คนพิการนี้ค่ะอาจจะให้เวลานิดนึงในการฝึกในการพัฒนาแต่ว่าเขาจะลองงาน อยู่ที่ทำงานแล้วก็รักองค์กรอย่างดีมากดังนั้นนี่เป็นคุณสมบัติของพนักงานที่เรา ใช่ไหมคะ ใช้เวลานิดนึงในการพัฒนาเขาแล้วก็เข้าใจเขา ว่าจะเป็นคนที่ เสริมสร้างองค์กรของเรา เป้าหมายภารกิจได้หลายประเด็นเลยค่ะถูกต้องที่สุดเลยนะคะอยากให้ทุกคนเนี่ยตั้งนานคน ต่างกันเยอะๆแต่ไม่ใช่จ้างโดยเพราะมีโควต้าแต่คือจัดการจ้าง เพิ่มศักยภาพให้กับตัวทั้งองค์ก่อนแล้วก็ให้ตอบโจทย์กับ ฉันต้องการงานที่คนพิการอยากจะทำจริงๆด้วยจะได้ยินๆทั้งสองฝ่ายนะคะพี่ชาติค่ะ  อยากจะเพิ่มเติมในหัวข้อนี้ไหมคะเลยหรอคะ สักครู่นะคะรอเข้าไปนะคะมีบรรยากาศ  ก่อนเพื่อคนพิการนะคะที่จัดขึ้นที่ Thai PBS ในวันที่ 28 ถึง 30 กันยายนที่ผ่าน อยากให้ท่านได้ดูบรรยากาศนะคะเราก็ดูว่ากว่าจะมาเป็นวันนี้หาที่เราได้มา ตามความคืบหน้าแบบนี้ มีที่มาที่ไปอย่างไร รับชมได้เลยค่ะ   การรวมตัวครั้งสำคัญ  โปรแกรมสร้างนวัตกรรม เวลา       ครั้งแรกของประเทศไทย จะได้พักอีกคนพิการทั่วประเทศ ไอเดียสร้างสรรค์  คนพิการ     2 วันเต็มกับการระดมความคิดหาทางออก  ไม่ต้อง    การบรรจุกลับ กลายเป็นพระแล้ว   สูง ptm comment ครับ มหาวิทยาลัยตามสั่ง  บริษัทเอกชน พิจารณาว่าการเพิ่มโอกาสการจ้างงานคนพิการในอนาคต ที่ไหน   support พัฒนาคนพิการให้ทำงานอย่างมีประสิทธิภาพและ โดยในปี 2561  มูลนิธินวัตกรรมทางสังคมส่งเสริมการจ้างงาน ตามมาตรา 35 นำเสนอกระบวนการในการ   สามารถใช้คือเราต้องสร้างเครือข่ายร่วมกันครับสร้างทฤษฎีที่อธิบาย มุมมองทัศนคติครับให้ความรู้ครับในมาตรา 35 สาธารณสุขปทุมวัน มาตรา 33 ตำรวจ 109 บาท มาตรา 35 จำนวน 298 บาท ภายในเดือนมกราคม 2561 ประตูสะพานเพิ่มการตั้งนาน    ธันวาคมจัดการประชุมวัน ให้ครบตามอัตราส่วนเริ่มที่ กระทรวงหลักก่อน จึงทำให้เราทำให้เขาสามารถมีพื้นที่ในการแสดงออก มีโอกาสมีงานมีรายได้รวมถึงอาชีพด้วยครับ   รองรับการเข้าถึงคนพิการแต่ละประเภท   สื่อการการจัดตั้งสถานีการจ้างงานคนพิการเพิ่มขึ้น  การจ้างงานคนพิการ 1 คนไม่ใช่แค่การทำให้คน 1 คนมีรายได้    มีด่านตั้งนานค่ะ ประกาศพลังของสังคมในทุกภาคส่วน ให้เกิดการขยะขับเคลื่อนและเป็นจริง  สร้างความเปลี่ยนแปลงสู่ความทัน สังคมอย่างยั่งยืน  พร้อมเปิดใจให้กันอย่างต่อเนื่อง    นานๆครั้งนึงนะคะสำหรับความคิดเห็น  ก็ยังมาคุยกันต่อนะคะ เห็นละความคืบหน้าค่ะ ตั้งใจของทุกท่านเกี่ยวกับเรื่องนี้ค่ะแต่พอทำจริงๆเนี่ยในหน้างาน คิดว่ามันมีความยากง่ายยังไงบ้างไหมเอ่ย มีอะไรที่รู้สึกว่าไม่ง่ายเลยนะกว่าจะสามารถผ่านเรื่องนี้หรือว่า มีท่านใดอยากจะอาสาเราเล่นมุกให้เราฟังได้ไหมคะ  ถึงที่หมายก่อนก็ได้ค่ะ คนแรกเลยนะครับ ตัวแทนภาคเอกชนถามว่ายากไหม ยากครับ  แต่ไม่ใช่เรื่องยากที่สุด แต่มันสามารถทำให้ง่ายขึ้นได้ มันอยู่ที่วิธีการ กระบวนการ แล้วก็ใช้ระยะเวลานิดนึง ณวันนี้เราอาจจะแปลงภาพไม่ออกว่า เราจะจ้างงานคนพิการอย่างไรหลังจากที่ได้มาแล้ว แนวทางเราเห็นวิธีการที่จะ มีบัตรแล้วก็นำไปสู่การจ้างงานคนพิการได้มากขึ้นครับ ต่อให้ญาติแต่เราเห็นเป้าหมายนี้นะคะเดินต่อ ดีค่ะ   ถามว่าภาครัฐยากไหมก็ยากหน่อยนะครับเนื่องจากว่า  เรา เราไม่มี ไม่มีคู่คิดมิตรคู่บ้าน ให้ความรู้ตอนที่ยังไม่มีโครงการให้สักพักนะครับ พอได้มีโครงการนี้แล้วเข้าวงการนี้เราก็เริ่มมอง  ช่องทางว่าเราจะไปสู่ อยู่ที่จะให้คนพิการเข้ามาได้รับการจ้างงานแล้วก็ ส่งเสริมคุณภาพชีวิตคนพิการได้อย่างไร  ถามว่ายากไหมก็ยากครับแต่ว่ามันเป็นความท้าทายของ ส่วนราชการภาครัฐอยากได้เหมือนกัน ได้พบปะกันในงานที่เกี่ยวข้องได้มาแชร์ไอเดียมีความสร้างสรรค์ ก็เห็นความเป็นไปได้ ต้องครับ คุณน้ำหวานค่ะ อาจจะเป็นการเอาคำตอบของทั้งสองด้านบนกันนิดนึงนะคะรู้สึกว่า ยากหรือง่ายแต่รู้สึกว่าเป็นสิ่งที่จะต้อง คุยแล้วทำความเข้าใจเยอะค่ะค่ะคืออยากได้โจทย์ของทางที่ดีป้าได้ เรื่องของอาชีพ  ต้องเกี่ยวข้องกับดิจิตอลเนื่องจาก สำนักงานส่งเสริมเศรษฐกิจดิจิตอลนะคะ รู้สึกว่าต้องทำความเข้าใจแล้วก็พูดคุยกับเพื่อนๆเยอะ  มูลนิธินวัตกรรมเพื่อสังคมที่ทำงานด้านคนพิการมานานกว่านะคะนางแบบ มาป่าว ภาคีเครือข่ายท่านอื่นเนี่ย ป้าก็มีการเข้าไปทำความเข้าใจเข้าไปพูดคุยรวมถึงมีการ คุยกับน้องๆคนพิการว่าเหมือนศักยภาพที่เขาต้องการหรือสิ่งที่เขาคิดว่าเขาจะทำได้นี่คืออะไร เริ่มมีการพูดคุยกับธกสเพิ่มมากขึ้นนะคะ  ความเข้าใจเพิ่มมากขึ้นค่ะเพราะว่าไม่ได้อยากจะทำอะไรขึ้นมาแล้วไม่ได้ตอบโจทย์ อยากให้โครงการหรือสิ่งที่จะทำเนี่ยเป็นการที่จะต้องทักษะและเชื่อมโยงไปถึงการ จริงๆเพราะฉะนั้น อาจจะใช้เวลานิดนึงแต่ตอนนี้มีเพื่อนๆ ลงมาแล้วเด้อไปเพิ่มมากขึ้นก็คือถ้าคุณคุยกับเพื่อนมากขึ้นมีความเข้าใจมากขึ้น คิดว่ายากค่ะพี่ก็ทำได้ ธรรมดาแต่ทางออกนี่แหละที่เราจะมาช่วยกัน อันนี้ก็คือ เรื่องราวที่เกิดขึ้นในการเชื่อมโยงแพลตฟอร์มหรือว่าส่วนประสานแบบบูรณาการ ของเรานะคะจะเพิ่มเติมหัวข้อนี้บ้างไหมคะ   สำหรับ Thai PBS เองเนี่ยด้วย ตามที่เรา องค์กรภาครัฐนะครับ ที่นี้เนี่ยจับนโยบายที่ชัดเจนของของ CEO ของเราเนี่ยนะ รู้แล้ว เราสามารถไปได้นะครับพอผู้บริหารระดับสูงให้ไฟเขียวปุ๊บ แสดงว่าเราก็มีความเป็นไปได้ที่จะเกิดขึ้นกับการการจ้างจ้างงานเพื่อนๆ เพิ่มมากขึ้นนะคะ สิ่งที่เป็นความยากในระดับสูงก็จะค่อยๆลดลง อาจจะไปเขียวที่ผู้บริหารระดับสูงให้นะครับก็คือว่าแล้ว จะไปหา เพื่อนๆที่ แมทชิ่งกับเราได้ยังไงซึ่งเราก็ได้จดแล้วแหละว่าเรามี Network ก็มีเครือข่ายที่สามารถช่วยเราได้นะครับ ขอรหัสมาก็คือว่าแล้ว งบประมาณไหนแล้วมีงบประมาณไหม ซึ่งเรื่องนี้มันยากแต่อยู่ที่ว่าเราอ่ะต้องสื่อสารกับผู้บริหาร ระดับสูงเนี่ยบ่อยๆ เราก็กลับไป กลับไปปุ๊บก็เริ่มมีคำตอบกลับมานะครับเพราะฉันถามว่ารูปแบบรูปแบบของการการมอบหมาย ระดับสูงการมอบหมายทางด้านงบประมาณทางด้านอัตรากำลังก็เลยทำให้ เราก็จะมีกำลังใจในการทำงานมากขึ้น การที่เราจะไปขายของกับหน่วยงานภายในนะครับรวมทั้งไอ้ดึงน้องๆนะครับพี่มี สมบัติ ส่งนะครับทักษะตรงตามที่เราต้องการ    ก็จะมีอยู่ประมาณเนี้ย  หักมุมของมูลนิธินะครับซึ่งขับเคลื่อนเรื่องนี้มา 9 ปี เพราะฉะนั้นครับพูดย้อนไปเนี่ย ยากไหมนี่ถ้าบอกว่า 99 ปีที่แล้วเนี่ยมันยากมากเลยมากๆ   ความจริงความยากนั้นน่ะเป็นความยากของสถานประกอบการกับคนพิการโดยตรง วาด สิ่งเหล่านั้นก็ถูกมองว่าก็เป็นเรื่องของ จ้าง ภาครัฐภาคเอกชนก็ว่าไปและคนพิการที่จะต้อง หากันให้เจอนะครับ หากันจนเจอ  แล้วก็จ้างกันให้ได้ เพราะฉะนั้นนะวันนั้นเนี่ย บอกมันมีอยู่แค่นั้น ยากจริงๆ  แล้วก็การมองภาพในวันนั้นก็คือ จ้างเพื่อไปทำงานโดยตรงให้กับตัว สถานประกอบการเอง จริงๆจัดระบบของกฎหมายเขียนมาแบบนั้นแหละ 9 ปีผ่านไปเนี่ยผมคิดว่าระดับของความยากนั้นเปลี่ยนไปนะคะ ลดระดับลงเรื่อยๆเพราะว่า มีทางเลือก ปลุกพัฒนาขึ้นมามีนวัตกรรมใหม่ๆ การจ้างงานคนพิการเชิงสังคมการสนับสนุนอาชีพ ก็เป็นทางเลือก เป็นทางเลือกซึ่งมีการทดลองทำกันจนเป็นที่ เห็น คุณค่าเห็นประโยชน์เป็นที่ยอมรับแล้วก็ภาคีหลักหลายมากมาย คนพิการเองพระองค์กร ของคนพิการองค์กรเพื่อคนพิการแล้วก็ผักชีเยอะแยะ ร่วมกันขับเคลื่อนเรื่องนี้จนโอกาสงานไปสู่คนพิการเนี่ย   ลาจนถึงเกือบหมื่นอัตราที่เพิ่มขึ้นมา มูลนิธินวัตกรรมทางสังคมก็เป็นหนึ่งในภาคีนั่นแหละครับช่วยกันมะรุมมะตุ้มทำโดยการสั่งของ ซึ่งจะมีมากขึ้นเรื่อยๆพอเองกรมการจัดหางานเองก็ดูแลเรื่องนี้ จริงๆระดับความยากมันลดลง  ตัวช่วยมันเพิ่มขึ้น  สิ่งสำคัญผมคิดว่าความคัดหาอยู่ที่ตรงนี้ครับคงจะมี 2 อย่าง ถามว่า การจ้างงานคนพิการยังไงเสียก็มีระดับความยากกว่าการจ้างงานคนทั่วไปเวลา ค่ะ แต่ความยากมันไม่ได้เท่ากับว่ามันทำไม่ได้นะมันใช่คำเดียวกันนะเพราะว่า กับดักใหญ่ก็คือพอเห็นพอรู้สึก ฟังพูดว่ามันยาก ก็เลยไปเท่ากับว่ามันทำไม่ได้ สำคัญ ยังไม่หลุดจากตรงนี้ จะยากแค่ไหนก็เป็นปัญหากับผมเมื่อสักครู่ มาแล้ว อยู่ที่ จะทำจริงหรือเปล่า ทำจริงเนี่ยไม่ได้เป็นปัญหานะครับจะทำจริงก็ เหมือนว่าเบอร์ 1 ต้อง   สัญญาณแรงๆหน่อยนะครับตั้งเป้า บางทีก็อาจจะอยู่ที่เบอร์ 2 เบอร์ 3 เบอร์ 4 1 ขึ้นไปยังไงด้วยนะครับผมมากก็จะอยู่ที่ตรงนี้ เป็นประสบการณ์ที่เราเรียนรู้มา ความยากไม่ใช่ปัญหา  ทำจริงหรือเปล่าแล้วตอนนี้ตัวช่วยเยอะ หนทางเยอะผมกว้าง ไปได้ครับเรื่องนี้ ค่ะขอบคุณนะคะ คิดว่ามีความหวังความหวังเพราะว่าตอนนี้มีทั้งภาคีมีทั้งทางเลือก ไม่ว่าจะเป็นการ นวัตกรรมการจ้างงานเชิงสังคมนวัตกรรมโครงการอาชีพและตอนนี้ พี่กำลังคุยกันอยู่ปะเป็นนวัตกรรมการจ้างงานกระแสหลัก ทางเลือกมีตัวช่วยแล้วก็มีทีมทำงานที่ ทรัพยากรที่เราสามารถเชื่อมต่อกันได้ดังนั้นยากไม่ต้อง เรามีความหวังแล้วก็สามารถทำได้ ที่สำคัญก็คือว่าวันนี้เนี่ยเราพยายามทำงานด้วยกัน ร่วมมือกันแปลว่าที่เคยยากแบบโดดเดี่ยวจะไม่เกิดขึ้นอีกต่อไป ต้องมาสอบถามพวกเราได้เปิดรับคนพิการ ทำงานอย่างต่อเนื่อง ขยายผลให้มีการจ้างงานเพิ่มขึ้นด้วยนะคะเดี๋ยวขออนุญาต  ความยากจนเกิดความง่ายแต่ว่า เป้าหมาย เรายังคงทำงานด้านนี้ต่อได้ทำให้ท่านได้ค้นพบอะไรจากการจ้างงานคนพิการบ้างอาจจะเป็นแรงบันดาลใจ    ถ้าได้ก่อนก็ได้นะคะ จัดเรียงมาทางนี้บ้างก็ได้เชิญพี่ย้อยค่ะ ในปีนี้ที่เรามีการจ้างเพื่อนผู้พิการเพิ่มขึ้นเนี่ย แคนดิเดตของเราเนี่ยบางคนก็มีมีความยากลำบากในการเดินทาง เนื่องจากว่ามีมีมีความพิการทางด้านการมองเห็น   เราก็เลยเราก็เลยต้องช่วยหาทางออกให้ได้ว่าแล้วจะทำยังไงที่ เขาจะร่วมงานกับ ThaiPBS ได้โดยที่ สามารถส่งมอบงานได้นะครับแล้วก็ไปต่อกับเราได้ในระยะยาว เราก็ต้องพยายามหาวิธีการปรับรูปแบบการทำงานเขานะครับก็คือหลังจากที่ได้มีการ มีงานกันชัดเจนนะครับเราก็ ให้น้องเขากลับบ้านนะครับแล้วก็สามารถดูงาน รูปแบบการสื่อสารทางอิเล็กทรอนิกส์ ส่งงาน โดยไม่จำเป็นต้องต้องพาตัวมาถึงที่สถานที่ทำงานคล้าย GPS นะคะ   ความยากลำบากในการเดินทางแล้วก็เกี่ยวกับเรื่องการมองเห็นของน้องเขาครับ เป็นการแก้ปัญหาเป็นรายๆไปนะครับที่จะช่วยให้สามารถทำงานได้ ไปต่อด้วยกันได้  ค่ะ ไม่อยากจะฝากคือ ตอนนี้สังคม ว่างแล้วในโลกยุคดิจิตอลเนี่ย อยากให้เหมือน ข้อมูลข่าวสารต่างๆไม่ว่าจะเป็นผู้ผลิตเว็บหรือ platform อะไรเนี่ย ไม่นึกถึงคนพิการทุกประเภทก็คือให้เห็นว่า ตั้งแต่เริ่มต้นนะคะว่าทำอย่างไรให้คน ประเภทสามารถที่จะเข้าถึง ข้อมูลข่าวสารหรือเข้าถึงเว็บไซต์หรือ platform ตัวเองได้  อยากให้ทำเป็นเหมือนอินคลูซีฟทุกคนเข้าถึงได้เท่าเทียมกัน ขอบคุณนะคะอีก 2 ท่านค่ะค้นพบอะไรจากการทำงานกับคนพิการบ้าง  อาจจะเป็นการฝาก กว่านะครับตอนนี้ที่เรามองหาอยู่คือ  คนพิการ เราพบว่าข้อมูลที่ที่ เราอยากรู้ว่า มีใครประสงค์จะเข้ามาทำงานกับกระทรวงสาสุขบ้านเราเราไม่มีข้อมูลเลย เราก็ไม่มีข้อมูล คนพิการแต่ละคน มีความสามารถทักษะอะไรบ้างและจะพอมีช่องทางแล้วก็เรื่องการ skill RE skill ก็เหมือนจะเริ่ม จะมีแผนอยู่นะครับ โอเคเรา  เริ่มมีช่องทางแล้วมีประเด็นก็คือ  เรื่องของ   สถานที่ของเราในโรงพยาบาลบางทีอาจจะ ไม่สะดวก สำหรับคนพิการ ก็วันนี้ก็เราพยายามจะมองว่าถ้า งบประมาณถ้าได้งบประมาณมาปรับปรุงพื้นที่นะครับ ว่าจะดีขึ้นนะรถคนพิการเข้ามา คนพิการที่มาทำงานกับเราก็ดีแล้วหรือว่าผู้ขอรับบริการก็ดีก็จะได้สะดวกสบายมากขึ้น เรื่องการปรับปรุงโครงสร้างพื้นฐาน สายทำนองนี้นะคะเชิญที่พนัสค่ะ ในแง่ของ ได้ไปหมดแล้ว ผมพูดจากในฐานะคนทำงานแล้วกัน ต้องบอกว่าสิ่งที่ได้นะครับ  รู้สึก อิ่มบุญ อิ่มใจไม่ต้องหวังอะไรแล้วครับทำแล้วมีความสุข พรุ่งนี้ อย่างน้อยได้เห็นผู้พิการ ได้มีโอกาส การงานสร้างอาชีพสร้างรายได้ไม่ได้เลี้ยงตัวเขาเองคนเดียวนะครับ คนที่อยู่รอบข้างเขาครอบครัวเขาอย่างน้อยๆก็ ช่วยทำให้ชีวิตเขาดีขึ้น  แค่นั้นก็เพียงพอแล้วครับมีโอกาสก็ ได้มีโอกาสเข้ามาทำงานตรงนี้หรือทุกท่านที่นั่งตรงนี้มีโอกาส   เรียนเชิญทุกท่านนะครับเข้ามาทำเถอะครับอย่างน้อยเราก็ อกอิ่มใจกับตัวเองครับในสิ่งที่เราทำขอบคุณนะครับ ขอบคุณนะคะที่ยังคงขับเคลื่อนเรื่องนี้กันต่อแล้วเดี๋ยวนี้เดือนมีนา ปีหน้า 67 นะคะก็มีนัดกันอีกทีจะติดตามความคืบหน้า ช่วงนั้นเราจะมีอะไรเป็นพิเศษบ้างคะ ก่อนไปมีนาคมนี้ผม ได้ค่ะขออนุญาตเอา ขึ้นนิดเดียวทีได้ไหมคะ  เป็น เป็น  เนื่องจากการขับเคลื่อนเนี่ยทำมาตลอด คิดว่าภาพนี้ สะท้อนได้ดี สิ่งที่เกิดขึ้นใน 9 ปีที่ผ่านมาและนี่ก็เป็นข้อมูลที่มาจากตรัง อันนี้เป็นข้อมูลการจ้างงานคนพิการภาคเอกชน นะครับแล้วจะเห็นว่าเมื่อปี 57 คือซ้ายสุดเนี่ย สีเหลืองนี่คือการจ้างงานมาตรา 33 คือการจ้างสถานประกอบการ แรงคือมาตรา 35 สีเทานะครับ 43% 24000 690 อัตราคืนเงินที่ส่ง คำนวณอัตราที่ส่งเข้ากองทุนปีละ 2,500 ล้านบาท 9 ปีของการเดินทางการจ้างงานคนพิการด้วยนวัตกรรมจ้างงานคนพิการเชิงสังคมและสิ่ง ที่เรา ช่วยกันทำมาถึงเมื่อปี 65  การส่งเงินเข้ากองทุนเนี่ยลดจาก 20,000 อัตราเนี่ยเหลือครึ่งเดียว ประมาณ 11900 อัตรา ส่วนการจ้างงาน  หลักนะครับมาตรา 33 และเพิ่มขึ้นจาก 2007 ประมาณ 3 เป็นประมาณ 300 ข่าวก็การจ้างงานเชิงสังคมจาก 5,000 เป็นประมาณเกือบๆ จุดนี้เป็นจุดสำคัญที่เราเห็นการสานพลังร่วมกันเนี่ย ทำให้คนพิการเข้าถึงโอกาสงานมากขึ้น  การส่งเงินเข้ากองทุนน้อยลงอย่างมากก้าวกระโดดขึ้นมา แต่ก็อีกนั่นแหละยังเหลืออยู่ เกือบ 12,000 เดือนปีละ 1,300 ล้าน  อันนี้เนี่ยไอ้เงินก้อนนี้โดยใช้การพยาบาลเนี่ยมันอยู่ในความสุ่มเสี่ยง เป็นอย่างนั้นอยู่  ทุกปีที่มีการส่งเงินเข้ากองทุนเนี่ยก็ไปสะสมรวมกัน อันนี้มันก็จะมีลิมิตของมันเข้าใจว่าเกินลิมิตกันอยู่แล้วก็มีกับเจ้าของภาพ ลิมิต เงินก้อนนี้ก็จะต้องถูก ส่วนหนึ่งที่เกินลิมิตเรียกส่งเข้าคลังครับไปดำเนินการอย่างอื่น ขายไม่ทัน เพราะฉะนั้นเนี่ย บาทในอนาคต พี่ยังส่งเข้ากองทุนมาตรา 34 อยู่เนี่ยมีความสุ่มเสี่ยงที่เข้าไปแล้วจะไม่ได้นำมาใช้ประโยชน์กับคนพิการโดยตรง เป็นโจทย์สำคัญว่า ทำอย่างไรหมื่นกว่าอัตราที่เหลือจึงจะเกิดกับคนพิการ ที่อย่างรวดเร็วเพราะว่าสาขาที่ยังมีอยู่เพราะว่าโจทย์นี้เป็นโจทย์ใหญ่ที่ จำเป็นจะต้องไปฝากไปถึง อันที่ใหญ่ที่สุดของเรื่องนี้นะครับตั้งรัฐมนตรี  ทำยังไงกับเรื่องนี้ดีเนาะอย่าสัญญากับคนพิการว่า 12000 โอกาสงานนี้ภายในวันนี้ ผมว่าน่าจะเป็น พร้อมแล้วจริงๆ สังคม ช่วยกันกับเพื่อนมา 9 ปี เดินทางจาก มาแล้วครึ่งทาง จากนี้ไปเนี่ยต้องท่านรัฐมนตรีนำทัพนะครับ น่าจะเป็นเรื่องสำคัญ เราจะต้องดูกันนะครับเพื่อนกันต่อไป  แล้วก็ได้หวังว่าเราจะตั้งใจทำงานร่วมกันต่อพร้อมกับนโยบายที่ดี ส่งเสริมเรื่องนี้อย่างจริงจังด้วยนะคะวันนี้ก็ขอขอบพระคุณทุกท่านที่สละเวลามาร่วมพูดคุยในวันนี้ ขอบคุณนะคะ  ขอบคุณครับตัวนี้จะเป็นการมอบของที่ระลึกเอ่ย  อีก 1 ตันขยายผล ข้อมูลดีๆนะครับที่จะส่งออกไปให้พี่นกพิการนะครับอะไรครับในโอกาสเดียวกันนี้นะคะ ขออนุญาต กราบเรียนเชิญนะครับท่านสนธยาบุญญพิสิฏฐ์กรมส่งเสริมและพัฒนาคุณภาพชีวิตคนพิการนะครับ มอบของที่ระลึก ให้กลับ     อันแรกเลย  ขออนุญาตเรียนเชิญมูลนิธินวัตกรรมทางสังคมทั้ง 2 ท่านขอเรียนเชิญครับ      ของเราในวันนี้นะครับภรรยานะครับเรื่องดอกไม้นี้นะครับ  ผ้าลายดอกแก้วกัลยานะครับเป็นดอกไม้พระราชทานอนุญาต ผลิตโดย         และแน่นอนนะครับว่าดอกไม้สวยๆนะครับผลิตจากกลุ่มแป้ง   ลูกเป็ด    เพื่อสร้างรายได้สำหรับการเลี้ยงดูครอบครัวครับ      เรียนเชิญผู้แทนจาก Thai PBS        สีชมพูที่เห็นนะครับเป็นกระเป๋าสวยนะครับเป็นกระเป๋าผ้า  อาชีพ     ขอเรียนเชิญนะครับคุณป้าครับ       ขอเชิญผู้แทนจากกระทรวงสาธารณสุข     ขับไล่ขอม ผู้แทนจากบริษัทเอกชนครับ   งานที่เกิดขึ้น สวด และ  ด้วยนะครับ   รามอินทราเลยครับพี่กรที่สวยที่สุดบนเวทีนี้มอบตำแหน่งนี้ให้เลยนะครับ  Thai PBS       ขออนุญาตถ่ายภาพรวมนะครับทุกท่านนะครับ   อยู่บนเวทีตรงกลางเลยนะครับ        สูตรการขยายผล      ได้ดำเนินโครงการอย่างไร เป้าหมายว่าเป็นเป้าหมายเดียวกัน พิกัดความสามารถ เรียนเชิญท่านผู้บริหารทั้งสองแถวหน้านะครับ  หัวหน้านะครับ นะครับ อาจารย์ครับ        วันนี้แน่นอนนะคะว่าทุกท่านได้เต็มอิ่มไปกับพ่อ การขยายผลต่อเนื่องของโครงการดีๆแบบนี้นะครับ โครงการที่ดำเนินการว่า มีที่มาที่ไปอย่างไรและในอนาคตเราจะร่วมกันขับเคลื่อนเป็นอย่างไร   รวมกันให้เป็นพลังที่เข้มแข็งต่อไปนะครับ   วันนี้นอกจากจะเป็นการแสดงศักยภาพและการที่ได้ประกาศ แล้ว อยากได้ ข้อมูลดีๆนะครับว่าองค์กรทุกภาคส่วนมีความ ที่จะร่วมกันพัฒนาคุณภาพชีวิต วิธีเป่า โดยที่ไม่ได้แบ่งแยกว่าจะเป็นคนเดียวกัน สภาพและพร้อมที่จะพัฒนาไปด้วยกันนะครับ      ขอบพระคุณท่านผู้บริหาร ที่ได้กรุณาบันทึกภาพเป็นที่ระลึกว่าเราได้ ร่วมกัน  และแน่นอนนะครับว่าของเรายังคงต้องอยู่ต่อนะครับ ความสวยความสดใสและสุดท้าย  ค่าต่อทะเบียน 2 เรานะรวมไปถึงโครงการเพื่อคนพิการ ทำงานต่อค่ะเพื่อที่จะขับเคลื่อนทำสิ่งดีๆร่วมกันนะคะเราเชื่อว่าวันนี้ที่โดมมีภาคีกว่า 10 องค์กรเนี่ยนะคะ เป็น 1 ใน 9 แรกของเรานะคะเรายัง พี่จะเปิดร้านแล้วก็สร้างความร่วมมือกับ Partner ในอีกหลายองค์กรเพื่อทำให้สังคมนี้น่าอยู่นะคะลองจินตนาการดูสิคะว่าถ้าเกิดว่ามีการจ้างงานคนพิการที่มากขึ้น ตัวเลข น้องที่ดีขึ้นแล้วเราจะสร้างสังคมเราก็คงจะน่าอยู่มากขึ้นด้วยนะคะแล้วก็มีความหลากหลาย ในสถานที่ทำงานด้วยค่ะก็อยากให้ประเทศของเรานะคะพี่ความรัก เข้าใจกันมากขึ้นนะคะเพราะว่า พิการบางทีมันเปลี่ยนแปลงไม่ได้จริงๆค่ะแต่เราสามารถที่จะเปลี่ยนมุมมอง ให้คนพิการนั้นเห็นศักยภาพของตัวเองได้เพียงความสงสารเป็นโอกาสให้คนพิการมีงานทำได้นะคะ ในนามของ ThaiPBS งาน assistance เพื่อคนพิการ วันนี้ลาไปก่อนสวัสดีค่ะ       ทำงานในตำแหน่งอะไรคะเอกสารค่ะ  ธนาคารไทยพาณิชย์ไอทีครับ งานจอร์จ   มากมีคนบอกพี่สามารถไม่ว่า ไม่ได้หรอก  เฉยๆ  ทำไม่ได้หรอกเก็บไว้ในใจแต่เราเป็นออทิสติก เราทำได้เราก็ต้องทำให้ได้ ทำได้ โจรเยอะที่สุดคือเด็กเอ๋อ  ทำได้ไหม  เธอคงไม่ซึ้งถึงความปวดร้าว ในใจปวดร้าวเศร้าเป็นอย่างไร        ทำงานได้เงินเดือนไหม  มีอะไรจะพูดอีกไหม                 ขอชมพู่ให้กับวิชาชุมนุมด้วยนะครับและต้องขอขอบพระคุณค่ะ สัก 1 รอบนะครับที่บ้านมาฉายภาพให้เราได้เห็นกันนะครับว่าณขณะนี้ ทั้งหน่วยงานภาครัฐเอกชนสื่อมวลชนกำลังทำอะไรอยู่และเป็นภาพที่ชัด เพื่อนๆทำให้เราเองที่เป็นส่วนหนึ่งของสังคมเป็นส่วนหนึ่งของคนพิการ รู้สึกภูมิใจและดีใจไปด้วยนะครับว่าการตั้งงานของคนพิการจะเป็นการ หน้างาน ส่งไปแล้วเพราะทุกคนมีความเท่าเทียมและทุกศักยภาพสามารถแสดงได้ผ่านผลงาน ชิ้นงานนะครับแน่นอนนะครับว่าวันนี้ได้นำเรียนไปครับว่าของเรานอกจากจะมี สาระความรู้และสิ่งที่ชลบุรีแล้วด้านล่างมีมากมาย สีไม้ ผลิตภัณฑ์ฝนรวมถึงการแสดงถึงศักยภาพในการผลิตชิ้นงาน ถามคนพิการคนดูแลคนพิการองค์กรและบุคคลที่มีความ ผ่านไหมครับ ส่วนได้รังสรรค์เป็นผลิตภัณฑ์ออกมาเราสามารถอุดหนุนได้นะนอกจากจะได้ สินค้าที่มีคุณภาพแล้วยังเป็นการให้กำลังใจให้รอยยิ้มแบ่งปันกันและกัน การสร้างรายได้หรือการช่วยเราได้แลกเปลี่ยน สินค้าตรงตามความรู้สึกที่ดีเป็นการแลกเปลี่ยน กำลังใจและแน่นอนวันนี้นอกจากสาระความรู้บนเวทีแล้วเรายังมีการแสดง นึกว่าเป็นตาล ความสามารถของคนพิการอีกด้วยสำหรับการแสดงชุดนี้ผมบอกเลยว่า ครั้งแรกเหมือนกัน ผมจะได้เห็นได้ครับพี่ตอนนี้เรียบร้อยแล้วนักแสดงซ้อมไหมครับ พร้อมแล้วนะครับขอเสียงปรบมือแต่วันนี้เราจะจบ เป็นเสียงไม่ได้แบบนี้ครับ  แบบนี้ครับผมเพราะการแสดงชุดต่อไปนี้ครับเป็นการแสดงจากน้องๆจากโรงเรียน ทุ่งมหาเมฆกรุงเทพมหานคร เรียนท่านผู้มีเกียรติทุกท่านดิฉันนางสาววรางคณารามฤทธิ์รองผู้อำนวยการโรงเรียนโสต สาธุมหาเมฆกรุงเทพมหานคร  ในวันนี้ ทางโรงเรียนของเราได้นำนักเรียนในระดับประถมศึกษาตอนต้น จากโรงเรียนโสตศึกษาทุ่งมหาเมฆกรุงเทพมหานคร  1 เพื่อแสดงทั้งหมดเป็นผู้ที่มีความบกพร่องทางการได้ยิน จำนวนนักแสดงทั้งสิ้น 9 คน เพื่อครอบคลุม 4 คน อำนวยการฝึกซ้อมโดยท่านดรพิริยากาลพัฒน์ อำนวยการโรงเรียนโสตศึกษาทุ่งมหาเมฆกรุงเทพมหานคร ในวันนี้ พวกเรา เล่านิทาน ในแบบฉบับของการใช้ภาษามือในการสื่อสาร ในเนื้อเรื่องเด็กเลี้ยงแกะ ขอเชิญทุกท่านรับชมได้เลยค่ะ        สวัสดีครับผมชื่อเด็กชายธนภัทรวิวัฒนานนท์ครับชื่อเด็กหญิงวิกานดาเด็ดดวงค่ะ หนูชื่อเด็กหญิงศิริกุลเกิดบัณฑิตค่ะ ผมชื่อเด็กชายชยาขยันหา      ผมชื่อเด็กชายจิรายุจันทร์กองครับ  ผมชื่อเด็กชายพีรพัฒน์ถนอมสิทธิ์   ผมชื่อเด็กชายคามินบุญประเสริฐครับ ผมชื่อเด็กชายสุทธิภัทร  และผมชื่อเด็กชายธีรภัทรเดือนครับ       ตอนนี้ผม 2 คนก็จะมาเล่านะครับเรื่องย่อๆให้ทุกคนฟังนะ   ผมจะมาเล่าเรื่องเด็กผู้ชายเลี้ยงแกะ      พรุ่งนี้เด็กผู้ชายคนนึงนะครับก็ไปชมธรรมชาติ มีสถานที่ที่เลี้ยงแกะก็จะมีแม่น้ำลำธารนะครับ ดูสวยงามมากเลยแล้วก็เกิดไอเดียว่าจะต้องแกล้ง 2 คนที่มาขุดดิน   ผมก็ให้คุณช่วยช่วยด้วยช่วยด้วยช่วยด้วย ชาวบ้านได้ยินก็รีบมาดูนะว่าเกิดอะไรขึ้น  ไม่เห็นมีหมามากินแกะเลยหลอกไม่เชื่ออีกแล้วไม่เชื่ออีกแล้ว ผู้ชายก็หัวเราะชอบใจ หัวเราะชอบใจเลย ดีกว่า เหมือนเดิมเนี่ย พี่มะปรางช่วยด้วยช่วยด้วย ชาวบ้านที่กินก็ได้ยินอีก  ไม่เห็นมีหมามากินแกะเลย  ที่อยู่ครบ 5 ตัวเหมือนเดิมเลยไม่มีเลยไม่สนใจอีกแล้วโกหกแบบนี้ ไม่ไหวเลย ชาวบ้านก็ไปชอบใจฉันให้รออีกแล้วสนุกจังเลย รอกินแล้วฉันมีความสุขได้หลอกคนอื่นมีความสุขก็พอแล้วตอนนี้ หลังจากนั้นเขาก็ นอนหลับ  และแล้วมาป่าก็เดินย่องเข้ามาเห็นแกะ ตะกรุดแกะกิน กินแกะให้หมดเลย  งั้นก็จับตุ๊กแกกินหมดเลยอร่อยมาก อีกตัวดีกว่าไอ้ตัวดีกว่ากูที่ 2 อร่อยดีจังเลยยังไม่หิวเลย    ไอ้หวานด้วย ตัวนี้คงอร่อยน่าดู อร่อยมากเลยตัวนี้ทีนี้ก็อร่อย วันสุดท้าย  มันอร่อยแน่นอนเอาไงดี  กินอีกตัวสุดท้าย   อิ่มอิ่มแล้วอิ่มแล้วอิ่มและ  เอายังไงดีเด็กก็ยังนอนหลับอยู่เอายังไงดี จะไปจะไปแล้วจะกลับแล้ว เดี๋ยวหันมาดูเด็กดิกำลังนอนหลับใช่ไหม นี่แหละนอนหลับอยู่ไม่รู้ไม่เลี้ยงแกะไม่สนใจละไปดีกว่า     เด็กเลี้ยงแกะขึ้นมา หายไปไหน อยู่นี่นะหายไวๆ   เอาอีก น้อง  ไม่เอาแล้วเหนื่อยละ  ปล่อยเลยกูอีกแล้ว    สุดท้ายเด็กเลี้ยงแกะก็ขอร้องให้ชาวบ้านมาช่วย ชาวบ้านก็ไม่มาช่วยแล้วไม่มีใครสนใจอีกเลย   เขา ลอก 3 ครั้งแล้ว เสียใจมากร้องไห้คร่ำครวญเพราะว่าไม่มีใครเชื่อไม่มีใครสนใจ     ดีจังเลยวันนี้ มองไปได้เห็นนก สวยมากโยม ต้นไม้สวยกูเขาใช้งานยังไง สวยงามเหลือเกิน   ธรรมชาตินี้สดใสจริงๆ ลูกตาก็เห็นแต่นกกินต้นไม้ก็ขึ้นเยอะๆ จริงๆ ยังเลย    ไปไหนออกไปขุดดินทำงานกับเราตรงไหนล่ะ   ต้นไม้ด้วยออกมาสวนกันนะเราสองคน ไม่เหนื่อยหรอกพี่เหนื่อย    ไม่เหนื่อยเลยปาดเหงื่อนะ แถวนี้นะต้นไม้สวยงามบรรยากาศดีจัง ไม่มีใครเลยอ้าว ลุงสองคนทำอะไรกันอยู่สวัสดีครับสวัสดีครับสบายดีนะ   เลี้ยงแกะ   แถวนี้แหละลุง   สบายดีนะไว้เจอกันใหม่เจอกันไปละบ๊ายบาย      บรรยากาศดีจริงๆ โอเคตรงนี้แหละเหมาะเดี๋ยวจะต้องไปเอาแกะมาแล้ว นกมีแกะได้บรรยากาศดีจริงๆ ฟาร์มแกะมาดีกว่าให้มากินตรงนี้ย่าก็เยอะต้นไม้     แม่เขาก็ตอนแกะออกมา     ว้ายๆๆๆไปกินอย่าไปกินเยอะ  กินยาไปญาติมาเยอะแยะไปหมด กำลังเคี้ยวหญ้าอยู่   อุดมสมบูรณ์ เหนื่อยละ หน่วยละ เบื่อก็เบื่อเอายังไงดี พักผ่อนดีกว่า   เหนื่อยก็พัก แดกดีกว่าไหม  เลี้ยงแกะเฉยๆดิ ไอเดียขึ้นมาใหม่แกล้งแล้วแจ้งใครดี อย่าบอกใครนะที่จะแกล้งชาวบ้าน 2 คนด้วยนะที่ฉันเห็นเมื่อเช้านี้น่ะ อยู่ไหนล่ะชาวบ้านอยู่ไหนล่ะจะต้องแกล้งชาวบ้าน 2 คนน่ะช่วยด้วยช่วยด้วยช่วยด้วย  ช่วยมาเป็นมากินช่วยด้วยช่วยด้วย  เสียงอะไรนะเราไปดูกะทิเกิดอะไรขึ้น มากินแกงจริงหรือเปล่าไหนดูซิ อ้าวอยู่นี่ 2 ไม่ไหวแล้วเป็นแบบนี้ไม่ไหว สำเร็จแล้วก็ลองพูดเล่นแล้วสนุกจังเลยฉันหลอกสำเร็จแล้วสนุกจัง    สำเร็จแล้วสนุกจังเลยเอาอีกครั้งดีกว่า สนุกจังเลยเช้านี้แหละถึงจะหลอกเป็นครั้งที่ 2 นะ หมาป่ามากินไก่แล้วช่วยด้วยช่วยด้วย หมาป่าเป็นมากินแก้ปวดหัวหมดแล้ว จริงหรอจริงหรออย่าหลอกอีกนะผมไม่หลอกครับพวกเราไปนับแกะ   1 2 3 4 5 เอาแกก็อยู่ครบดิ เหมือนเดิมไม่น่าหลอกก็เลยไม่เชื่ออีกแล้วลุงแล้วไม่เชื่อกันอีกนะ   เด็กชายหัวเราะชอบใจ พอใจกับการโกหกคนอื่น มีความสุข ล้อเล่นกับล้อเล่นกับคนอื่นแล้วก็ไปว่าเขา หัวเราะชอบใจ เมื่อย เอาไงดี บรรยากาศดีจังเลย ย้อนหลัง   และแล้ว หมาป่าที่หิวตัวก็ได้ออกมา จากพุ่มไม้ทองซ้าย มองขวาหวานก็ได้ฉันเห็นแกอยู่หน้าตัวหวานซะแล้ว เด็กน้อยก็นอนหลับอยู่เด็กชายนอนหลับอยู่      ไม่ได้รับใช่ไหมอย่าบอกใครชนะฉันจะกินแกะแล้ว    แกะตัวนี้ ตัวใหญ่  เอร็ดอร่อยมากเลย  ยังๆยังฉันยังไม่อิ่มฉันยังไม่อิ่ม เหลืออยู่  เอาใหม่ดีกว่าเอาใหม่ดีกว่า ตัวที่ 2 ตัวนี้ดีกว่าตัวนี้ ตัวนี้ตัวเล็กเนื้อแน่นหวานมัน อร่อยจริงๆ ยังไม่อิ่มเอามาอีกเอาอีกตัวดีกว่า ตัวไหนดีตัวเล็ก  โอ้โหนี่เนื้อหวานมัน อร่อยจริง ดีกว่าตัวไหนดี ไปไหนดี เอาตัวนี้ดีกว่าตัวใหญ่ ไม่มีใครเห็นโอ๋ ตัวนี้ตัวใหญ่ อร่อยหวานหอม  ยังๆเหลือตัวสุดท้ายต้องกินให้หมด ต้องกินให้หมดตัวสุดท้ายแล้วจะกินให้หมดเลย ยังๆเหลือตัวสุดท้าย  ถ้าเด็กยังรับอยู่ใช่ไหมตัวนี้แหละ อร่อยจริงๆอร่อยจริง     จริงๆอิ่มละอิ่มแล้ว เหลืออยู่และไปดีกว่ายังๆๆๆ  ยังๆเด็ก ขอเยอะๆหน่อยสิ   เห็นไหมว่านอนหลับอยู่  ผมไปแล้วครับ ไม่เห็นใช่ไหมดีกว่า เด็กเลี้ยงแกะ ตื่นขึ้นมา ตกใจ หายไปไหนเนี่ย มีแต่ซากมีแต่ขนแกะมีแต่เจ้าแก่ฉันหายไปไหนอยู่ตรงนี้  เด็กชายสะอึกสะอื้น ซื้ออยู่เลยเสียใจมาก   เสียใจมากๆ มาเด้อมากินแกะแน่นอนเลย   ยังไงดีช่วยด้วยช่วยด้วย ช่วยด้วยช่วยด้วย อ้าว หนูไม่ต้องมาโกหกไม่ต้องมาโกหก ไปตั้ง 2 ครั้งแล้วไม่เชื่อแล้ว ไม่เชื่อไม่เชื่ออีกแล้วหลอกฉันไม่เชื่อเธอแล้วฉันไม่เชื่อไม่เชื่อแล้ว ผมไม่ได้โกหกผมไม่ได้โกหก ไม่สนใจพี่จริงๆครับผมขอร้อง    เสียใจมาก  ก็ตายไปหมดแล้วจริงๆเลยไปแกล้งเขาไปหลอกเขาไปโกหก  เสียใจจริงๆไม่น่าเลยต่อไปจะไม่ทำแบบนี้อีกแล้ว  ชายร้องไห้คร่ำครวญ   ขอบคุณครับ    การแสดงก็จบเพียงเท่านี้ค่ะ สวัสดีค่ะ    ตอนจบด้วยนะครับขอบคุณครับขอบคุณน้องๆนะครับ ศึกษาทุ่งมหาเมฆ ระบบมือสำหรับคนพิการทางการสื่อความหมายไปแล้วงั้นขอเสียงปรบมือดังๆให้กับ คุณครูผู้สอนด้วยครับ  1 นะครับภาษาภาคภาษาร่างกายภาษาทางบวกกับภาษามือ เวลาโทรไปปรึกษานะครับก็จะมี แบบนี้นะครับเราก็จะมีการเล่านิทานให้ฟังก่อนนอนด้วยนะ นำทางภาษาและความ จำนวนเงิน ความรักความฝันใช้นะให้กับน้องๆได้ซึมซับในสิ่งที่ดีในชีวิต น้ำตกนะครับไปแล้วจะแสดงชุดต่อไปนะครับจากสมาคม ครองคนพิการทางสติปัญญาแห่งประเทศไทยนะครับ ขอเชิญพบกับชุดการแสดง รำเชิญขวัญขอเสียงปรบมือด้วยครับ                                                        วัวชน วัวชน                  ขอบคุณครับสวยมากเลยนะครับสวยมากๆเลย ขอบคุณน้องนะครับที่เป็นนักแสดงนะครับรวมถึงแน่นอนนะคะว่าผู้ฝึกสอน สมาคมผู้ปกครองคนพิการทางสติปัญญาแห่งประเทศไทยนะครับยังไม่หมดแค่นี้นะครับ  เรื่อยๆรวยๆนะครับเราชมการรำที่อ่อนช้อยสวยงาม การแสดงออกมา เป็นการแสดงมายากลเป็นการแสดง  สมาคมผู้ปกครองคนพิการทางสติปัญญาแห่งประเทศไทยเช่นกันนะครับแสดงว่า  มายากล   ว่าจะถามแล้วชุดก็สวยอีกนะ ถ้าจะออกมาได้น้องบอกว่าขอเสียงปรบมือดังๆ  สวัสดีค่ะชื่ออะไรคะ วันนี้พี่ไป ใครครับ   คนนี้เขาเป็นคนรถเขาเป็นคนดัง   ตัวเอง วินัย กระโดดกระโดดกระโดด    ขายเสื้อฮาวาย   สร้างเท่าไหร่ครับ ตาย FC เข้ามาได้จ่ายเพราะว่าน้อง Miami บอกว่าพูดแล้วนะ 100 ต้องจ่ายนะ อยากเจอไหมคะ  ถ้าไม่จ่ายเป็นตังค์อุดหนุนน้ำปลาน้องที่กูสั่งได้นะครับ  มาครบไหมล่ะ   ร้านก่อนจะช่วย พร้อมแล้ว     ด้วยค่ะ  นี่ไง       บ้านดอน                 ไม่ใช่ฉัน                    อะไรดีๆ                          ต่อไปนี้จะไม่มีใคร เคยมี  จนตาย ไม่ว่ารัก ให้มันเป็นไปจะเจ็บช้ำยังไงก็ต้องผ่านไป    การดูราศี    ด้วยครับ  สุดยอดจริงๆ  เจ็บมือโว้ย สุดยอดสุดยอด  น้องๆเลยนะครับเดี๋ยวต้องไปเรียนแล้วเดี๋ยวต้องเรียกน้องว่าอาจารย์แล้วนะครับ  การแสดงชุดนี้นะครับเป็นมายากลนะครับ หวยรัฐบาล ชุดต่อไปนะครับแน่นอนว่าเต็มไปแล้วมายากลนำไปแล้ว  8.00 นด้วยนะเขามีทั้งหมด NGV ชีวิตจะมาในบทเพลงชุดการแสดง อย่างไรมีใครบ้างเราเป็นหน้าคุ้นตากันไหมบอกได้เลยนะคะวันนี้ เร่งเครื่อง สวัสดีปีใหม่ด้วยของเราด้วยนะครับ น้องๆครับจากสมาคมผู้ปกครองคนพิการทางสติปัญญาแห่งประเทศไทย ปลาไหมครับฝั่งน้ำ โหพร้อมมากและผู้ชม เสียงเบาไปทางเสียงเบานะ วิวาห์หวาน ที่ไมอามี่ มาแล้ว   OK คิดถึงค่ะคิดถึงค่ะพี่ไม่เห็นชื่อน้องครับ นักแสดง     ฮัลโหล                                                                  ผัวฉันคะ     ก็เขาไม่ให้กับชุดการแสดงโดย  เสียงร้องเพลงนะครับตอนนี้ เล่น ก็มีเรื่อง นักร้องอมตะชุดการแสดง  เพลงเบาๆสบายๆ แขวงบ้าง รอก่อนรอก่อน OK  ทำอะไรได้เต็มที่   บางนาสามารถออกมาโยกย้ายส่ายสะโพกได้เลย อยากจะคุยนะว่าปีที่แล้วเนี่ยด้านหน้ามากๆนะครับ OK ประวัติ ขอด้านหน้าเต็มได้โดยการขยับได้นะครับท่านใดที่อยากได้ แถม วันนี้เป็นวันของท่านแล้วนะครับ อย่างรวดเร็วนะครับเหมือนกันเซ็นชื่อเลยนะเวลาเราไปดูคอนเสิร์ตตามต่างจังหวัดนะครับ  แล้วยัง มันหยุดไม่ได้ยังคะ  น้อง       ฉันว่าจะ รู้แล้ว ยังไม่เข้าใจ ฉันเบื่อจัง            ขี้เหล้า        กลับไปไปลาว เตียงลองใช้ดาวชัดเจนติ๊กชีโร่ ธรรมดาธรรมดา   พี่กอล์ฟ   แม่ลาว ลองใช้ดาวชัดเจนติ๊กชีโร่    พี่กอล์ฟพี่กอล์ฟ   ขอบคุณชุดการแสดงน่ารักมากๆนะคะขอบคุณครับ ขอบคุณอีกครั้งเพราะๆ 30 ไร่ขอบคุณครับ เหนื่อยนะครับเป็นการแสดงนะครับ แดนซ์แดนซ์ของน้องๆนะครับขอบคุณมากๆนะครับขอบคุณครับ  บ๊ายบายค่ะน้องไม่เอาพี่เคยบอกผมไว้นะครับอันนี้เป็น อยากให้กับสื่อมวลชนเลยว่า เวลาน้องๆมาแสดงความสามารถทักษะพิเศษ ต้องเดินหน้าหนูค่ะหนูไม่ได้ทำความผิดนะคะน้องบอกน้องฝากบอกมาเวลา ลาหลายๆช่องนะครับก็อาจจะมองในเรื่องของ ก็เลยกลายเป็นว่าเธอหน้าทุกคนหมดเลยแต่ตอนนี้เป็นการแสดงศักยภาพและ  อยู่ได้ไหมอยู่เป็นเพื่อนพี่โดเรม่อนได้นะ โอเคครับผมกำลังออกมานะครับเป็นอีก 1 ชุดการแสดงจากสถาบัน สมเด็จเจ้าพระยานะครับชื่อชุดการแสดงชุดการแสดงประกอบเพลง เป็นอะไรไม่รู้เดี๋ยวเรามาดูกันนะครับเป็นชมรม Social Club สถาบันจิตเวช ประเวศ โรงพยาบาลสมเด็จเจ้าพระยาตอนนี้พร้อมไหมครับ พร้อมแล้วคนนี้เสื้อม่วงอ่ะเขาสวยทุกปีเลยนะใช่ไหม มันก็จะเขินหน่อยเพราะว่าเราสวยอ่ะเราเถียงไม่ได้จริงๆ ฐานมันฟ้องพร้อมแล้วเชิญเลยครับ             ทำไมอ่ะ                 อาทิตย์นี้                               ขอบคุณครับเอามาให้คนรอยังอาย   OK ถ่ายภาพอยู่ถ่ายภาพอยู่อย่าขัดจังหวะไม่ให้ขัดจังหวะ ขอเสียงปรบมือให้กับชุดการแสดงด้วยนะครับเป็นชมรม Social Club สถาบัน  เวชศาสตร์สมเด็จเจ้าพระยานะครับเรียกว่าเพลงชุดครับสนุกสนานนะครับ อยากให้บรรยากาศครึกครื้นระดับมีระดับกลางแจ้งไปแล้วมาอยู่ในโซนอีสานกันบ้างมาเป็นหมอลำกันบ้างไหมครับ ชุดการแสดงชุดต่อไปนะครับแน่นอนว่าเรายังมีการแสดงอย่างต่อเนื่องเป็นการแสดงความสามารถและ ภาพของผู้พิการนะครับ  สมาคมผู้ปกครองบุคคลออทิสติกไทย แม่เข้ามาอีก 1 ชุดการแสดงและมีอุปกรณ์สีเหลืองบนเวทีด้วย เราจะมาชมนะคะว่าชุดการแสดงต่อไปนี้คือชุดการแสดงอะไร ตารางมีเป็นตาราง 9 ช่องตาราง 9 ช่อง จะเชื่อมโยงกับการแสดงชุดนี้ ได้อย่างไรว่าเราจะมาออกไปพร้อมพร้อมกันนะครับ  เอาล่ะครับตอนนี้ก่อนที่เราจะชมการแสดงนะครับเป็นคอส่งต่อให้กับ พี่เต้ยผู้ดูแลชุดการแสดงชุดนี้ เสียงปรบมือให้พี่เปิ้ลด้วยครับ  สวัสดีครับ                       สวัสดีครับพวกเราสมาคมผู้ปกครองออทิซึมไทยนะครับ แนะนำน้องจิกมาโชว์การแสดงกิจกรรมตาราง 9 ช่องนะครับ เชิญรับชมการแสดงได้เลยครับ                วันนี้มีชู้ ราคาเริ่มต้นนะครับถ้าเริ่มต้นจะเป็นเลข 1 กับ 2 นะคะเป็นการย้ำ กำลังกายครับ     เป็นเลข 1 2 3 4 ไม่รู้จักเรื่องซ้ายและขวาครับ         ราคาที่ 3 นะครับจะเป็นเลข          ราคาที่สีนะครับเป็นเลข 3 4 5 และ 6 ตัวเล็กฟาร์มครับ     แล้วถ้าที่ 5 สุดท้ายนะครับเป็นเลข 3 4 5 6 และเป็นการเคลื่อนที่แบบต่างๆการใช้ระบบประสาท ความจำค่อนข้างมากครับก็ใช้ตัวเลขจำนวนมากและสลับขึ้นลง เมื่อไหร่คะ เป็นกิจกรรมที่เน้น   ขอบคุณครับขอบคุณครับขอบคุณที่ได้ก่อนนะเพราะต้องขอบคุณ ไปก่อนนะครับที่ดูแลชุดการแสดงขอบคุณน้องๆนักแสดงด้วยจากการแสดง ตาราง 9 ช่องนะครับปัจจุบันด้วยครับ  ขอบคุณครับขอบคุณครับและชุดการแสดงต่อไปนะครับต่อเนื่องเลยนะครับ ต่อเนื่องเลยนะครับเต็มชุดการแสดง ชมรมเติมฝันเพื่อผู้บกพร่องทางจิตนะครับการแสดงนี้ แถวบ้านผมอีกแล้วนะครับชุดการแสดงนี้พร้อมแล้วยิ้มสวย สวยเลยนะถ้าพร้อมแล้วขอเสียงปรบมือต้อนรับกับชุดการแสดงชุดต่อไปนะครับ จากชมรมเติมฝันผู้ปกครองทางจิตด้วยครับ                      พี่วุฒิ                เจ้าเมืองกรุง                  ผัก       เปลี่ยนแปลง                ขอบคุณครับขอบคุณนะครับชุดการแสดงจากชมรมเติมฝันเพื่อผู้บกพร่องทาง นะครับตอนนี้เราได้รับชมการแสดงไปแล้วนะคะจาก การหลากหลายประเภทเลยทีเดียวนะครับเราได้เห็นศักยภาพความสามารถของผู้พิการ หลายพันเลยทีเดียวนะครับและเสียงปรบมือทุกเสียงปรบมือนั้นเป็นอีกหนึ่งกำลังใจกำลังใจที่ดีให้แก่ ทุกคนเลยนะครับไม่ใช่เมียนะครับเรายังมีชุดการแสดงอย่างต่อเนื่องนะครับแต่ผมจะ ขออนุญาต เวทีสักครู่หนึ่งนะครับเพื่อให้มีการจัดเตรียม บนเวทีนะครับแล้วก็เราจะนำทุกท่านเข้าสู่การแสดงจากสถานคุ้มครองและพัฒนา  บ้านนนทภูมิจังหวัดนนทบุรีนะครับตอนนี้เดี๋ยวจะ เวทีนี้ให้น้องๆนะครับได้เซ็ตอุปกรณ์กันก่อนนะครับ ขอบคุณครับ                                                                                                                                                                                                                      อะไรครับแล้วตอนนี้บนเวทีนะครับก็ได้   เครื่องดนตรีเรียบร้อยแล้วนะครับ เพื่อไม่เป็นการเสียเวลานะครับเราจะมารับชมการแสดงการ ขับร้องใช่ไหมครับ จะใช่หรือไม่เป็นปีเพลงอะไรเขาบอกว่ามันลุ้นไปพร้อมกันนะครับจากการแสดง สถานคุ้มครองและพัฒนาคนพิการบ้านนนทภูมิจังหวัดนนทบุรี                                                                                                                                                     ข้อสอบฉันต้องเสี่ยงต่อฟัน   ขอบอกว่าจะเจียว           รายการ                              ราคาทอง                       ขอบคุณครับขอบคุณเพลงเพราะๆดนตรี รับจ๊อบไปหาเรียกว่าหมดเลยนะครับ สถาน พูดอีกไหม จากสถาน อุณหภูมิพรุ่งนี้ไหมคะ  จากไหนคะ   บ้านนนทภูมิขอเสียงปรบมือด้วยครับเดี๋ยวขออนุญาตพักเลย เพื่อที่เราจะได้ ยืมตัวมาดูนะว่ามีองค์กรใดหน่วยงานใดและบุคคลใดบ้าง ที่ได้รับรางวัลเชิดชูเกียรติ วันไหนปีนี้ครับวันคนพิการสากลประจำปี 2561 ครับ แล้วเราจะมาพบกัน บ่ายโมงตรงนะครับแล้วก็ขออนุญาตประชาสัมพันธ์ไปถึง โทษทีต้องเข้ารับรางวัลในวันนี้ด้วยนะครับผู้ที่ต้องเข้ารับรางวัลท่านลงทะเบียนเสร็จ ร้อยแล้วตามเวลาที่กำหนดระยะสั้นก็จะ ได้ลำดับรหัสแล้วก็อย่างนี้ไปไหนล่ะครับเพราะว่าหาก ไปแล้วเราจะดึงออกส่วนท่านใดที่มีรายชื่อบุคลากรไปแล้วนะ  ไม่สามารถพูดมารับได้อีกนะครับให้ ติดต่อขอรับเงินรางวัลจากทีมงานทางด้านขวามือของเวทีหรือของตนเองด้วยนะคะ ครับช่วงบ่ายนี้นะครับขอพักเบรคไว้ก่อนเดี๋ยวพบกัน  เมืองตรงสวัสดีครับ                                               ขออนุญาต ประชาสัมพันธ์ค่ะ ขออนุญาตประชาสัมพันธ์นะคะตอนนี้คุณแม่อ้อยนะคะคุณแม่อ้อย น้องน้องลานะคะน้องว่าสุพิชชาร่มโพธิ์ทองนะคะ หลงกับคุณแม่นะคะตอนนี้น้องวาอยู่บริเวณเวทีนะคะเวทีกลางด้านหน้าเลยนะ เวทีใหญ่ๆเลยค่ะคุณแม่ วันนี้น้องวาสุพิชชาร่มโพธิ์ทอง รอคุณแม่อยู่ตรงเวทีใหญ่นะคะหันหน้าเข้าเวทีอยู่ฝั่งซ้ายมือ หันหน้าเข้าเวทีอยู่ฝั่งซ้ายมือนะคะคุณแม่อ้อย วันนี้คุณแม่อ้อยถ้าได้ยินเสียงประชาสัมพันธ์มารับน้องได้นะคะน้องแพรสุพิชชาร่มโพธิ์ทองค่ะ หน้าเข้าเวทีอยู่ฝั่งซ้ายมือค่ะ 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งานวันคนพิการสากล ประจําปี 2566 วันพฤหัสบดี ที่ 30 พฤศจิกายน 2566 (ภาคเช้า) ณ ศูนย์ราชการแจ้งวัฒนะ (อาคาร B)</dc:title>
  <dc:creator/>
  <cp:keywords/>
  <dcterms:created xsi:type="dcterms:W3CDTF">2023-11-30T06:47:05Z</dcterms:created>
  <dcterms:modified xsi:type="dcterms:W3CDTF">2023-11-30T06: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08.00 น.</vt:lpwstr>
  </property>
  <property fmtid="{D5CDD505-2E9C-101B-9397-08002B2CF9AE}" pid="3" name="subtitle">
    <vt:lpwstr/>
  </property>
</Properties>
</file>